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4EDCB7" w14:textId="09E62827" w:rsidR="004E1616" w:rsidRPr="005B1C22" w:rsidRDefault="005B1C22">
      <w:pPr>
        <w:rPr>
          <w:rFonts w:ascii="Calibri" w:hAnsi="Calibri" w:cs="Calibri"/>
          <w:b/>
          <w:bCs/>
          <w:sz w:val="20"/>
          <w:szCs w:val="20"/>
        </w:rPr>
      </w:pPr>
      <w:proofErr w:type="gramStart"/>
      <w:r w:rsidRPr="005B1C22">
        <w:rPr>
          <w:rFonts w:ascii="Calibri" w:hAnsi="Calibri" w:cs="Calibri"/>
          <w:b/>
          <w:bCs/>
          <w:sz w:val="20"/>
          <w:szCs w:val="20"/>
        </w:rPr>
        <w:t>Suppleme</w:t>
      </w:r>
      <w:bookmarkStart w:id="0" w:name="_GoBack"/>
      <w:bookmarkEnd w:id="0"/>
      <w:r w:rsidRPr="005B1C22">
        <w:rPr>
          <w:rFonts w:ascii="Calibri" w:hAnsi="Calibri" w:cs="Calibri"/>
          <w:b/>
          <w:bCs/>
          <w:sz w:val="20"/>
          <w:szCs w:val="20"/>
        </w:rPr>
        <w:t>ntary Table 7.</w:t>
      </w:r>
      <w:proofErr w:type="gramEnd"/>
      <w:r w:rsidRPr="005B1C22">
        <w:rPr>
          <w:rFonts w:ascii="Calibri" w:hAnsi="Calibri" w:cs="Calibri"/>
          <w:b/>
          <w:bCs/>
          <w:sz w:val="20"/>
          <w:szCs w:val="20"/>
        </w:rPr>
        <w:t xml:space="preserve"> GO enrichment and KEGG pathway of CPEB3 binding genes.</w:t>
      </w:r>
    </w:p>
    <w:p w14:paraId="0436D7DF" w14:textId="47044733" w:rsidR="004E1616" w:rsidRPr="004E1616" w:rsidRDefault="004E1616">
      <w:pPr>
        <w:rPr>
          <w:rFonts w:ascii="Times New Roman" w:hAnsi="Times New Roman" w:cs="Times New Roman"/>
          <w:szCs w:val="21"/>
        </w:rPr>
      </w:pPr>
    </w:p>
    <w:tbl>
      <w:tblPr>
        <w:tblW w:w="13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709"/>
        <w:gridCol w:w="992"/>
        <w:gridCol w:w="1417"/>
        <w:gridCol w:w="1418"/>
        <w:gridCol w:w="1984"/>
        <w:gridCol w:w="1560"/>
        <w:gridCol w:w="3321"/>
      </w:tblGrid>
      <w:tr w:rsidR="007A27A2" w:rsidRPr="004E1616" w14:paraId="7C5CCAAD" w14:textId="77777777" w:rsidTr="007A27A2">
        <w:trPr>
          <w:trHeight w:val="332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14:paraId="602FAB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#Ter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C0582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Database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1027D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8CCD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nput number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FB891B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Background numbe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6BB14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P-Value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211A9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Corrected P-Value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A91A9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nput</w:t>
            </w:r>
          </w:p>
        </w:tc>
        <w:tc>
          <w:tcPr>
            <w:tcW w:w="3321" w:type="dxa"/>
            <w:shd w:val="clear" w:color="auto" w:fill="auto"/>
            <w:noWrap/>
            <w:vAlign w:val="center"/>
            <w:hideMark/>
          </w:tcPr>
          <w:p w14:paraId="712390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Hyperlink</w:t>
            </w:r>
          </w:p>
        </w:tc>
      </w:tr>
      <w:tr w:rsidR="007A27A2" w:rsidRPr="004E1616" w14:paraId="5CA78FEA" w14:textId="77777777" w:rsidTr="007A27A2">
        <w:trPr>
          <w:trHeight w:val="332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14:paraId="0ED851C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eroxisome fiss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C4F2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DA3FB0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GO:00165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E1A00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8C5ACD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285CFE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000829652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28602D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A290E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Dnm1l|Acot8</w:t>
            </w:r>
          </w:p>
        </w:tc>
        <w:tc>
          <w:tcPr>
            <w:tcW w:w="3321" w:type="dxa"/>
            <w:shd w:val="clear" w:color="auto" w:fill="auto"/>
            <w:noWrap/>
            <w:vAlign w:val="center"/>
            <w:hideMark/>
          </w:tcPr>
          <w:p w14:paraId="140D489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http://amigo.geneontology.org/amigo/term/GO:0016559</w:t>
            </w:r>
          </w:p>
        </w:tc>
      </w:tr>
      <w:tr w:rsidR="007A27A2" w:rsidRPr="004E1616" w14:paraId="554760E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E67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release of cytochrome c from mitochondr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8DA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43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902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AC8B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1E87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35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66002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8D6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FE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|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F93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90200</w:t>
            </w:r>
          </w:p>
        </w:tc>
      </w:tr>
      <w:tr w:rsidR="007A27A2" w:rsidRPr="004E1616" w14:paraId="33E9C6C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D92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UMP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739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48E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60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ED1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ABC0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4F5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FF32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25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t5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F81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6079</w:t>
            </w:r>
          </w:p>
        </w:tc>
      </w:tr>
      <w:tr w:rsidR="007A27A2" w:rsidRPr="004E1616" w14:paraId="4F78148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C6AF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andom inactivation of X chromos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0139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78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8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4F36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92D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37B0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A07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0F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lim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68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816</w:t>
            </w:r>
          </w:p>
        </w:tc>
      </w:tr>
      <w:tr w:rsidR="007A27A2" w:rsidRPr="004E1616" w14:paraId="2B03058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DDF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chemical homeosta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B9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1FBF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508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B253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9E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E72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A184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36C6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3C1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5082</w:t>
            </w:r>
          </w:p>
        </w:tc>
      </w:tr>
      <w:tr w:rsidR="007A27A2" w:rsidRPr="004E1616" w14:paraId="48CF7C2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860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synaptic vesicle fusion to presynaptic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embra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7EC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AAB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16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165C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76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CA0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DD8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23D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11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1629</w:t>
            </w:r>
          </w:p>
        </w:tc>
      </w:tr>
      <w:tr w:rsidR="007A27A2" w:rsidRPr="004E1616" w14:paraId="2415F9A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BA5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dynamin polymerization involved in mitochondrial fi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0148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02C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33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349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57D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36F9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14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8F7C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7A9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3374</w:t>
            </w:r>
          </w:p>
        </w:tc>
      </w:tr>
      <w:tr w:rsidR="007A27A2" w:rsidRPr="004E1616" w14:paraId="4094A31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626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mbrane fission involved in mitochondrial fi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578A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1BF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901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B23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F25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1329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EF1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36D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740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90149</w:t>
            </w:r>
          </w:p>
        </w:tc>
      </w:tr>
      <w:tr w:rsidR="007A27A2" w:rsidRPr="004E1616" w14:paraId="196928C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072F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lyphosphate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DCA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9BC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79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A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924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BA3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086F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758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pp4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94F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798</w:t>
            </w:r>
          </w:p>
        </w:tc>
      </w:tr>
      <w:tr w:rsidR="007A27A2" w:rsidRPr="004E1616" w14:paraId="236FF38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EDAE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 term Descrip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16E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563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 ter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6339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73FD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8F63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A976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E91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67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 term</w:t>
            </w:r>
          </w:p>
        </w:tc>
      </w:tr>
      <w:tr w:rsidR="007A27A2" w:rsidRPr="004E1616" w14:paraId="4C70378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EE2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calcineurin-NFAT signaling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56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D6EF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88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433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C32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A61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FC23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AC40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EE05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884</w:t>
            </w:r>
          </w:p>
        </w:tc>
      </w:tr>
      <w:tr w:rsidR="007A27A2" w:rsidRPr="004E1616" w14:paraId="2E89DCA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E0C8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crophage fu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482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A47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42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ECD3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484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D16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48922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35EB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6621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AF4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4238</w:t>
            </w:r>
          </w:p>
        </w:tc>
      </w:tr>
      <w:tr w:rsidR="007A27A2" w:rsidRPr="004E1616" w14:paraId="56C8DE3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20DB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release of cytochrome c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rom mitochondr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5F2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FB5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8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125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893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FC37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510993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9E7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1987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5031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|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455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836</w:t>
            </w:r>
          </w:p>
        </w:tc>
      </w:tr>
      <w:tr w:rsidR="007A27A2" w:rsidRPr="004E1616" w14:paraId="2E88588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C4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ositive regulation of intrinsic apoptotic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40F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74A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12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2E7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C8F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AA29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820562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C97C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6AE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|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AA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1244</w:t>
            </w:r>
          </w:p>
        </w:tc>
      </w:tr>
      <w:tr w:rsidR="007A27A2" w:rsidRPr="004E1616" w14:paraId="2F6A677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A055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protein oligomer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BDEE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421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45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FEC6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74C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97FF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FEA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3DEF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D28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459</w:t>
            </w:r>
          </w:p>
        </w:tc>
      </w:tr>
      <w:tr w:rsidR="007A27A2" w:rsidRPr="004E1616" w14:paraId="07018C3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101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lipid transport by positive regulation of transcription from RNA polymerase II 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A6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A18B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236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3215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1C53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7AFF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65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A6F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F5AF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2369</w:t>
            </w:r>
          </w:p>
        </w:tc>
      </w:tr>
      <w:tr w:rsidR="007A27A2" w:rsidRPr="004E1616" w14:paraId="2CCEC1B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B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monocyte aggre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0332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D4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19006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107B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103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16C5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71D4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BF4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AC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1900625</w:t>
            </w:r>
          </w:p>
        </w:tc>
      </w:tr>
      <w:tr w:rsidR="007A27A2" w:rsidRPr="004E1616" w14:paraId="1A6B725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96F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translational term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917F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08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9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376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FA31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05FD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23E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23C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0FB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905</w:t>
            </w:r>
          </w:p>
        </w:tc>
      </w:tr>
      <w:tr w:rsidR="007A27A2" w:rsidRPr="004E1616" w14:paraId="411AC94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EC6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gulation of low-density lipoprotein particle clear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2F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08AC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098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9C64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913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5757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71D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69C9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15C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0988</w:t>
            </w:r>
          </w:p>
        </w:tc>
      </w:tr>
      <w:tr w:rsidR="007A27A2" w:rsidRPr="004E1616" w14:paraId="7E9B78C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885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low-density lipoprotein particle receptor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FCD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99C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7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7A01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46C3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945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6FA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34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2CCE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716</w:t>
            </w:r>
          </w:p>
        </w:tc>
      </w:tr>
      <w:tr w:rsidR="007A27A2" w:rsidRPr="004E1616" w14:paraId="7168ACC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579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icarboxylic acid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AE1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1A5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6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8F5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CC1B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F8D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D83D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6BA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ot8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E79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649</w:t>
            </w:r>
          </w:p>
        </w:tc>
      </w:tr>
      <w:tr w:rsidR="007A27A2" w:rsidRPr="004E1616" w14:paraId="5EB98EC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9B3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peroxisome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9A2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3347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19000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1902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F65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B92A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677E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7A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02E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1900063</w:t>
            </w:r>
          </w:p>
        </w:tc>
      </w:tr>
      <w:tr w:rsidR="007A27A2" w:rsidRPr="004E1616" w14:paraId="1D30968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692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ranslational frameshift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0B3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F2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5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629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4CC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D3B4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97608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6F2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03403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B63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178B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52</w:t>
            </w:r>
          </w:p>
        </w:tc>
      </w:tr>
      <w:tr w:rsidR="007A27A2" w:rsidRPr="004E1616" w14:paraId="4FBBE06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BFD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regulation of transcription,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DNA-depend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641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9EAD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32A5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C75E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48D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25894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C3B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EA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|Phtf1|Pmf1|Snip1|Gtf2h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|Jade1|Zfp280c|Sf1|Kdm4b|Pura|Hnrnpk|Med7|Tead1|Rlim|Pknox2|Foxn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3994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ttp://amigo.geneontology.org/amigo/term/GO:0006355</w:t>
            </w:r>
          </w:p>
        </w:tc>
      </w:tr>
      <w:tr w:rsidR="007A27A2" w:rsidRPr="004E1616" w14:paraId="001F8FA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DB93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gulation of mitochondri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885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AAAC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08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759E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1E9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D5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BE05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6C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55D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0821</w:t>
            </w:r>
          </w:p>
        </w:tc>
      </w:tr>
      <w:tr w:rsidR="007A27A2" w:rsidRPr="004E1616" w14:paraId="54F88CA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713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translational elon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19D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6F5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9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FCA4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FF0B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7E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A0C2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097F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3E01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901</w:t>
            </w:r>
          </w:p>
        </w:tc>
      </w:tr>
      <w:tr w:rsidR="007A27A2" w:rsidRPr="004E1616" w14:paraId="4CF4D94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8A24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duction of miRNAs involved in gene silencing by miR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686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5C33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51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D32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80F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E782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53AC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BC0D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i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252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5196</w:t>
            </w:r>
          </w:p>
        </w:tc>
      </w:tr>
      <w:tr w:rsidR="007A27A2" w:rsidRPr="004E1616" w14:paraId="273B6EC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054A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protein insertion into mitochondrial membrane involved in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apoptotic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C7F0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233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19007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FDE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A9E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C7B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8FE3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2F9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A8D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1900740</w:t>
            </w:r>
          </w:p>
        </w:tc>
      </w:tr>
      <w:tr w:rsidR="007A27A2" w:rsidRPr="004E1616" w14:paraId="4A4217E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518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tein localization in mitochondr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DD2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272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58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D30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C8C2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8DF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BA1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468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3DA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585</w:t>
            </w:r>
          </w:p>
        </w:tc>
      </w:tr>
      <w:tr w:rsidR="007A27A2" w:rsidRPr="004E1616" w14:paraId="64E9275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66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ound healing involved in inflammatory respon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5AF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BF19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22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FB9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270B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BEE1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A6DE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8216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6FD8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2246</w:t>
            </w:r>
          </w:p>
        </w:tc>
      </w:tr>
      <w:tr w:rsidR="007A27A2" w:rsidRPr="004E1616" w14:paraId="69ED0E4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31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onocyte aggre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C7A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201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4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2BD4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37E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888C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5294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DEFA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7F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487</w:t>
            </w:r>
          </w:p>
        </w:tc>
      </w:tr>
      <w:tr w:rsidR="007A27A2" w:rsidRPr="004E1616" w14:paraId="4971050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A56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rminal butt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04F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31AE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25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BECC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83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1DB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0A4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9AEC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2AA0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2553</w:t>
            </w:r>
          </w:p>
        </w:tc>
      </w:tr>
      <w:tr w:rsidR="007A27A2" w:rsidRPr="004E1616" w14:paraId="16046FC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23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tty acid elon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2622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D1B7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49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4344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70FB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1C91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CAF1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57A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cr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80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497</w:t>
            </w:r>
          </w:p>
        </w:tc>
      </w:tr>
      <w:tr w:rsidR="007A27A2" w:rsidRPr="004E1616" w14:paraId="41EF17A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97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neutrophil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23C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5305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30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505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F79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40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460608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749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6935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EA3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4FE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3031</w:t>
            </w:r>
          </w:p>
        </w:tc>
      </w:tr>
      <w:tr w:rsidR="007A27A2" w:rsidRPr="004E1616" w14:paraId="012810F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F33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gulation of early endosome to late endosome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EFEC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17B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064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26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006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A5AF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F2A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D74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BE97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0641</w:t>
            </w:r>
          </w:p>
        </w:tc>
      </w:tr>
      <w:tr w:rsidR="007A27A2" w:rsidRPr="004E1616" w14:paraId="7E3D295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E7C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eptidyl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-lysine modification to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ypusin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E1A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8AFB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6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9610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D600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9D5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B4C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875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CE5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612</w:t>
            </w:r>
          </w:p>
        </w:tc>
      </w:tr>
      <w:tr w:rsidR="007A27A2" w:rsidRPr="004E1616" w14:paraId="1CB3352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8298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ateral mesoderm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EE78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60A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3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FA68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370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6AC8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5B05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49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DE26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368</w:t>
            </w:r>
          </w:p>
        </w:tc>
      </w:tr>
      <w:tr w:rsidR="007A27A2" w:rsidRPr="004E1616" w14:paraId="60E2344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BDC3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Golgi inherit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D2F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B0F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901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281A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495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BA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444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793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F97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90170</w:t>
            </w:r>
          </w:p>
        </w:tc>
      </w:tr>
      <w:tr w:rsidR="007A27A2" w:rsidRPr="004E1616" w14:paraId="26A3EA3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C5A4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-substrate junction assembl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A2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B45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0FFE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5BFC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BB32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4A1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4FB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6E3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44</w:t>
            </w:r>
          </w:p>
        </w:tc>
      </w:tr>
      <w:tr w:rsidR="007A27A2" w:rsidRPr="004E1616" w14:paraId="4B28FB5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C09A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cognition of apoptotic ce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C34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D8A0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6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4ABF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728B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278A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AAB8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46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ear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070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654</w:t>
            </w:r>
          </w:p>
        </w:tc>
      </w:tr>
      <w:tr w:rsidR="007A27A2" w:rsidRPr="004E1616" w14:paraId="2671193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03D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 damage response, detection of DNA damag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AED5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FC6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276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D0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626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274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9427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AE0D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32016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F1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5C0C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2769</w:t>
            </w:r>
          </w:p>
        </w:tc>
      </w:tr>
      <w:tr w:rsidR="007A27A2" w:rsidRPr="004E1616" w14:paraId="776EA91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6E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transcription, DNA-depend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A654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B436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6C47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C5D4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5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484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053533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8C3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71235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7B5A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|Zfp280c|Pmf1|Kdm4b|Gtf2h2|Phtf1|Sf1|Gtf3c2|Pura|Hnrnpk|Med7|Tead1|Rlim|Jade1|Foxn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111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351</w:t>
            </w:r>
          </w:p>
        </w:tc>
      </w:tr>
      <w:tr w:rsidR="007A27A2" w:rsidRPr="004E1616" w14:paraId="2C4FBA1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910E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trans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B11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9D3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714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7FB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FE2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FF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300250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7431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693289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8C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|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813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7148</w:t>
            </w:r>
          </w:p>
        </w:tc>
      </w:tr>
      <w:tr w:rsidR="007A27A2" w:rsidRPr="004E1616" w14:paraId="3B838A5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A4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muscle cell differen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7A06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EB7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1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3B9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ED1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E5A4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42265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AF30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693289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DA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3501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149</w:t>
            </w:r>
          </w:p>
        </w:tc>
      </w:tr>
      <w:tr w:rsidR="007A27A2" w:rsidRPr="004E1616" w14:paraId="7767572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E46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cysteine-type endopeptidase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342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90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10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741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A3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EA26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42265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8761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693289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7778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0C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1056</w:t>
            </w:r>
          </w:p>
        </w:tc>
      </w:tr>
      <w:tr w:rsidR="007A27A2" w:rsidRPr="004E1616" w14:paraId="10F5554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7D9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mature B cell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87B8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C4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29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6A5D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618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8DE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42265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F2F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693289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84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431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2906</w:t>
            </w:r>
          </w:p>
        </w:tc>
      </w:tr>
      <w:tr w:rsidR="007A27A2" w:rsidRPr="004E1616" w14:paraId="6E7ABF1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947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reduction of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endoplasmic reticulum calcium ion concent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0DB7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771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324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61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BF56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2676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C55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07C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1D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32471</w:t>
            </w:r>
          </w:p>
        </w:tc>
      </w:tr>
      <w:tr w:rsidR="007A27A2" w:rsidRPr="004E1616" w14:paraId="37F30D1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2D6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transcription from RNA polymerase III 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E4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F45D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7A1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35E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3CC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1F7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5802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3c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332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383</w:t>
            </w:r>
          </w:p>
        </w:tc>
      </w:tr>
      <w:tr w:rsidR="007A27A2" w:rsidRPr="004E1616" w14:paraId="4E4666A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3BA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ynaptic vesicle matu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1BC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DD4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18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1BB2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5143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6E6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938E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43A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7C8F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188</w:t>
            </w:r>
          </w:p>
        </w:tc>
      </w:tr>
      <w:tr w:rsidR="007A27A2" w:rsidRPr="004E1616" w14:paraId="5790AC1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FF3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thymocyte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7DD1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880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2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44DC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91E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EC9C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F91A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3ED5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500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245</w:t>
            </w:r>
          </w:p>
        </w:tc>
      </w:tr>
      <w:tr w:rsidR="007A27A2" w:rsidRPr="004E1616" w14:paraId="1D6D043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7427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IK/NF-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appaB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E24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5B3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80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B7F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D7B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E8A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B11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AD3E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22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8061</w:t>
            </w:r>
          </w:p>
        </w:tc>
      </w:tr>
      <w:tr w:rsidR="007A27A2" w:rsidRPr="004E1616" w14:paraId="13EF01D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F4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tin crosslink form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1CEB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42C3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7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0AC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504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A443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6C5D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1CD1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8D0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764</w:t>
            </w:r>
          </w:p>
        </w:tc>
      </w:tr>
      <w:tr w:rsidR="007A27A2" w:rsidRPr="004E1616" w14:paraId="11C8EDC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611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-terminal protein amino acid acet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C2D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A73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388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DD6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96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290021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30C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18E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aa16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722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74</w:t>
            </w:r>
          </w:p>
        </w:tc>
      </w:tr>
      <w:tr w:rsidR="007A27A2" w:rsidRPr="004E1616" w14:paraId="0881A9D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6E3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branching involved in prostate gland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BE6E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620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44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9E6F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EF7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CC0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66D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10F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2F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442</w:t>
            </w:r>
          </w:p>
        </w:tc>
      </w:tr>
      <w:tr w:rsidR="007A27A2" w:rsidRPr="004E1616" w14:paraId="54A1F9D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89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adaptive immune respon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47A2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DEC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28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D748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C240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FEB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312B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1CFA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CC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2821</w:t>
            </w:r>
          </w:p>
        </w:tc>
      </w:tr>
      <w:tr w:rsidR="007A27A2" w:rsidRPr="004E1616" w14:paraId="75C6AA7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17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very long-chain fatty ac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AEA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E3E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27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4A50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D00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23B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FF4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D680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cr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BF72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2761</w:t>
            </w:r>
          </w:p>
        </w:tc>
      </w:tr>
      <w:tr w:rsidR="007A27A2" w:rsidRPr="004E1616" w14:paraId="62DC8C9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6979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P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0E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F19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17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8F31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1984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07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C54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9F4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621D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172</w:t>
            </w:r>
          </w:p>
        </w:tc>
      </w:tr>
      <w:tr w:rsidR="007A27A2" w:rsidRPr="004E1616" w14:paraId="2B2D2B6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98C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fatty ac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439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075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7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90A3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C1D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E111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3BF0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72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85A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717</w:t>
            </w:r>
          </w:p>
        </w:tc>
      </w:tr>
      <w:tr w:rsidR="007A27A2" w:rsidRPr="004E1616" w14:paraId="547BE67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71E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DNA unwinding involved in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pl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180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7DDF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2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16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F75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C31D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15D6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E1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75A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268</w:t>
            </w:r>
          </w:p>
        </w:tc>
      </w:tr>
      <w:tr w:rsidR="007A27A2" w:rsidRPr="004E1616" w14:paraId="53878B5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175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yaluronan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14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0B5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2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01B9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0124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A09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37546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20F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56AE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235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214</w:t>
            </w:r>
          </w:p>
        </w:tc>
      </w:tr>
      <w:tr w:rsidR="007A27A2" w:rsidRPr="004E1616" w14:paraId="55A2CDB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9381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cell motil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A6A2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74E2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01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35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E384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2266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2E1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DC9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CB25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0147</w:t>
            </w:r>
          </w:p>
        </w:tc>
      </w:tr>
      <w:tr w:rsidR="007A27A2" w:rsidRPr="004E1616" w14:paraId="62EA971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B71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retinoic acid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FAB9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5DC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3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798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69D1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530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490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8169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C26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387</w:t>
            </w:r>
          </w:p>
        </w:tc>
      </w:tr>
      <w:tr w:rsidR="007A27A2" w:rsidRPr="004E1616" w14:paraId="425A552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2BF0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protein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omooligomerizatio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7EE9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949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4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695B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09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CAE5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9256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E7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5BFC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464</w:t>
            </w:r>
          </w:p>
        </w:tc>
      </w:tr>
      <w:tr w:rsidR="007A27A2" w:rsidRPr="004E1616" w14:paraId="33DE54D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1DE0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heterotypic cell-cell adhe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EE3F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7F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41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45C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301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AF6F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1FE7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BB15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EFA2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4116</w:t>
            </w:r>
          </w:p>
        </w:tc>
      </w:tr>
      <w:tr w:rsidR="007A27A2" w:rsidRPr="004E1616" w14:paraId="5A554BB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DDA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otochord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1A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6CB5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9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2EB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79D4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EBB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478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DA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0E4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903</w:t>
            </w:r>
          </w:p>
        </w:tc>
      </w:tr>
      <w:tr w:rsidR="007A27A2" w:rsidRPr="004E1616" w14:paraId="6D6505F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721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istone H4-K12 acet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75E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E6FF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9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A0D9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7BF1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B4E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CFB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1C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D0F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983</w:t>
            </w:r>
          </w:p>
        </w:tc>
      </w:tr>
      <w:tr w:rsidR="007A27A2" w:rsidRPr="004E1616" w14:paraId="370F607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DE9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stero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44FC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606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08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36B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4398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EF1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EB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D9B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812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0810</w:t>
            </w:r>
          </w:p>
        </w:tc>
      </w:tr>
      <w:tr w:rsidR="007A27A2" w:rsidRPr="004E1616" w14:paraId="746FD2C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537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stress-activated MAPK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7F4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43E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87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54F6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3160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EF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33CB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BF9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A89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872</w:t>
            </w:r>
          </w:p>
        </w:tc>
      </w:tr>
      <w:tr w:rsidR="007A27A2" w:rsidRPr="004E1616" w14:paraId="3DCEA11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56F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ytoskeletal anchoring at plasma membra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500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201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ABD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5EE7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A27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0517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1FF3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9020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16</w:t>
            </w:r>
          </w:p>
        </w:tc>
      </w:tr>
      <w:tr w:rsidR="007A27A2" w:rsidRPr="004E1616" w14:paraId="6679ED4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739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intracellular p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492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E8A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4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B6A8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2F97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A039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8369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2C8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lc4a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60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453</w:t>
            </w:r>
          </w:p>
        </w:tc>
      </w:tr>
      <w:tr w:rsidR="007A27A2" w:rsidRPr="004E1616" w14:paraId="4FEBEFC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FB2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ardiac septum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60F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4D5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4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132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48B8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9405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8484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606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9281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64F3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A5C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411</w:t>
            </w:r>
          </w:p>
        </w:tc>
      </w:tr>
      <w:tr w:rsidR="007A27A2" w:rsidRPr="004E1616" w14:paraId="3FD2827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A6C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carbohydrate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2D1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5E3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42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C94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3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CEB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31910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4EC4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77588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8944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CAF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4262</w:t>
            </w:r>
          </w:p>
        </w:tc>
      </w:tr>
      <w:tr w:rsidR="007A27A2" w:rsidRPr="004E1616" w14:paraId="1EFBB8B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35C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ellular component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2537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941F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04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880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6D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707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31910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14F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77588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4A35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mnl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A299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043</w:t>
            </w:r>
          </w:p>
        </w:tc>
      </w:tr>
      <w:tr w:rsidR="007A27A2" w:rsidRPr="004E1616" w14:paraId="771B328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0D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ynaptic vesicle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CE42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8DF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4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F2B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CC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87E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31910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B8C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77588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88E1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BA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489</w:t>
            </w:r>
          </w:p>
        </w:tc>
      </w:tr>
      <w:tr w:rsidR="007A27A2" w:rsidRPr="004E1616" w14:paraId="0B5B4F1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6E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growt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EE3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603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92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F1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94F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E3F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31910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F721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77588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22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F2C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926</w:t>
            </w:r>
          </w:p>
        </w:tc>
      </w:tr>
      <w:tr w:rsidR="007A27A2" w:rsidRPr="004E1616" w14:paraId="5CBF59E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5EBF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itochondrial fragmentation involved in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9341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87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6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3C37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8EB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4C35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31910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6AC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77588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1F14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1C0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653</w:t>
            </w:r>
          </w:p>
        </w:tc>
      </w:tr>
      <w:tr w:rsidR="007A27A2" w:rsidRPr="004E1616" w14:paraId="05D696D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9202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e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350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8EB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3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F7D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E0D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BF6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624111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75CD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260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|Nt5m|Inpp4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976F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311</w:t>
            </w:r>
          </w:p>
        </w:tc>
      </w:tr>
      <w:tr w:rsidR="007A27A2" w:rsidRPr="004E1616" w14:paraId="62159FF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4674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translational ini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BE8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A6C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9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7C8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C4B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C113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DB3C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71E6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737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947</w:t>
            </w:r>
          </w:p>
        </w:tc>
      </w:tr>
      <w:tr w:rsidR="007A27A2" w:rsidRPr="004E1616" w14:paraId="5914762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ED9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tinoid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3F3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F05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5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5E39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A10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DB8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69C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2D7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9BBC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523</w:t>
            </w:r>
          </w:p>
        </w:tc>
      </w:tr>
      <w:tr w:rsidR="007A27A2" w:rsidRPr="004E1616" w14:paraId="3203C2F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5F2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G-protein coupled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ceptor internal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241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0DA7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2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942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B738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B3BF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12D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438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8F03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2031</w:t>
            </w:r>
          </w:p>
        </w:tc>
      </w:tr>
      <w:tr w:rsidR="007A27A2" w:rsidRPr="004E1616" w14:paraId="34A765D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B9A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embryonic heart tube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99A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D3B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314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4D5E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494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BD9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33E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397F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EF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3143</w:t>
            </w:r>
          </w:p>
        </w:tc>
      </w:tr>
      <w:tr w:rsidR="007A27A2" w:rsidRPr="004E1616" w14:paraId="2D1ED0F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A0EF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response to fibroblast growth factor stimul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D11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DF5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43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6118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970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CB9D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051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7FB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2B96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4344</w:t>
            </w:r>
          </w:p>
        </w:tc>
      </w:tr>
      <w:tr w:rsidR="007A27A2" w:rsidRPr="004E1616" w14:paraId="39A78AB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2C6C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araxial mesoderm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B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39DE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33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0C1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5CD8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D7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78752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A83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9705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A998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B3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339</w:t>
            </w:r>
          </w:p>
        </w:tc>
      </w:tr>
      <w:tr w:rsidR="007A27A2" w:rsidRPr="004E1616" w14:paraId="10CCFAA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E2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RNA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CCB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CC35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0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EA99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B62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608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081397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723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119B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3bp2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7A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028</w:t>
            </w:r>
          </w:p>
        </w:tc>
      </w:tr>
      <w:tr w:rsidR="007A27A2" w:rsidRPr="004E1616" w14:paraId="66E194F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7AB1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utathione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A3D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A57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7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6BF4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5435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42E3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D48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2D5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aghl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E161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750</w:t>
            </w:r>
          </w:p>
        </w:tc>
      </w:tr>
      <w:tr w:rsidR="007A27A2" w:rsidRPr="004E1616" w14:paraId="0E77174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BCA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ardiac epithelial to mesenchymal transi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B229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BE4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3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FAD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608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BB9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7CE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0E1B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am1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104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317</w:t>
            </w:r>
          </w:p>
        </w:tc>
      </w:tr>
      <w:tr w:rsidR="007A27A2" w:rsidRPr="004E1616" w14:paraId="2B194A2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439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hosphatidyli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nositol-3-phosphate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103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18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3609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E84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4C9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EA09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4482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E5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pp4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BD5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36092</w:t>
            </w:r>
          </w:p>
        </w:tc>
      </w:tr>
      <w:tr w:rsidR="007A27A2" w:rsidRPr="004E1616" w14:paraId="15E1D30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D58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ubiquinone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5EB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AC6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7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94C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D665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C16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F13D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DD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A977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744</w:t>
            </w:r>
          </w:p>
        </w:tc>
      </w:tr>
      <w:tr w:rsidR="007A27A2" w:rsidRPr="004E1616" w14:paraId="688404B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75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eydig cell differen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48F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16B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332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7B3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AB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CB6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0961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B08D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EC5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3327</w:t>
            </w:r>
          </w:p>
        </w:tc>
      </w:tr>
      <w:tr w:rsidR="007A27A2" w:rsidRPr="004E1616" w14:paraId="1E43FA3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6281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le sex determ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CD0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45B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2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6E84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E53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E9B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25367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663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77288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A3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DC0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238</w:t>
            </w:r>
          </w:p>
        </w:tc>
      </w:tr>
      <w:tr w:rsidR="007A27A2" w:rsidRPr="004E1616" w14:paraId="402386F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3EB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DNA damage response, signal transduction by p53 class mediato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CB1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4BC3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51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4D7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13F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CBE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71758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99F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6481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4C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112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518</w:t>
            </w:r>
          </w:p>
        </w:tc>
      </w:tr>
      <w:tr w:rsidR="007A27A2" w:rsidRPr="004E1616" w14:paraId="39F2CB9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EB17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cell si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9F6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33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3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5C0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841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6A3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71758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E274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6481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EA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D4E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361</w:t>
            </w:r>
          </w:p>
        </w:tc>
      </w:tr>
      <w:tr w:rsidR="007A27A2" w:rsidRPr="004E1616" w14:paraId="21FC8CA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99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ceptor-mediated end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96DA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1219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2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1BF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E767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2B5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71758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830A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6481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40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746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260</w:t>
            </w:r>
          </w:p>
        </w:tc>
      </w:tr>
      <w:tr w:rsidR="007A27A2" w:rsidRPr="004E1616" w14:paraId="2F13EF9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C2B5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itochondrial fi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8B3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752C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02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081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B5AF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E03D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71758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6DCF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6481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906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7542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0266</w:t>
            </w:r>
          </w:p>
        </w:tc>
      </w:tr>
      <w:tr w:rsidR="007A27A2" w:rsidRPr="004E1616" w14:paraId="0DB2527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AB60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-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appaB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67D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9C4E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5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4B5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A982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A0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71758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9060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6481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84E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DFA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52</w:t>
            </w:r>
          </w:p>
        </w:tc>
      </w:tr>
      <w:tr w:rsidR="007A27A2" w:rsidRPr="004E1616" w14:paraId="0609C58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4A4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Ras protein signal 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A3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865D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65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A59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7C24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521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17926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C4AE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22836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2EB7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hoc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11D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6579</w:t>
            </w:r>
          </w:p>
        </w:tc>
      </w:tr>
      <w:tr w:rsidR="007A27A2" w:rsidRPr="004E1616" w14:paraId="786C4EB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BE6C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oss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0F0C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1DAA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27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D589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D37C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0D43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17926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E1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22836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C7E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8247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278</w:t>
            </w:r>
          </w:p>
        </w:tc>
      </w:tr>
      <w:tr w:rsidR="007A27A2" w:rsidRPr="004E1616" w14:paraId="13A0591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6A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crop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604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1D4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2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AA9D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2F89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D3D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17926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A31B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22836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9D3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514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266</w:t>
            </w:r>
          </w:p>
        </w:tc>
      </w:tr>
      <w:tr w:rsidR="007A27A2" w:rsidRPr="004E1616" w14:paraId="14C3CAE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6214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ynaptic vesicle ex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809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4F3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0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8A79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2B36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9A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17926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6BEE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22836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577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691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079</w:t>
            </w:r>
          </w:p>
        </w:tc>
      </w:tr>
      <w:tr w:rsidR="007A27A2" w:rsidRPr="004E1616" w14:paraId="3997AA6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BA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etermination of adult lifespa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988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A1D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3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9D3B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CED4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77AB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638708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A66C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089744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522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E1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340</w:t>
            </w:r>
          </w:p>
        </w:tc>
      </w:tr>
      <w:tr w:rsidR="007A27A2" w:rsidRPr="004E1616" w14:paraId="39B3B8B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C4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ATP synthesis coupled proto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8CE5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E2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59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1351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E675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FEA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638708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6706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089744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3B7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431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5986</w:t>
            </w:r>
          </w:p>
        </w:tc>
      </w:tr>
      <w:tr w:rsidR="007A27A2" w:rsidRPr="004E1616" w14:paraId="7FBD8BD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33B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istone H4-K5 acet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55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931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98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46E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3FC0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8F4D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09594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6A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40513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4D9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78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981</w:t>
            </w:r>
          </w:p>
        </w:tc>
      </w:tr>
      <w:tr w:rsidR="007A27A2" w:rsidRPr="004E1616" w14:paraId="78FFBD8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BA9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istone H4-K8 acet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741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D5F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98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921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1C6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1BBF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09594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3D56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40513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DD9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860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982</w:t>
            </w:r>
          </w:p>
        </w:tc>
      </w:tr>
      <w:tr w:rsidR="007A27A2" w:rsidRPr="004E1616" w14:paraId="1839035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6A99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sopreno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5B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364F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29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49A1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7453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6E39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09594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5C97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40513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70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9A7D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299</w:t>
            </w:r>
          </w:p>
        </w:tc>
      </w:tr>
      <w:tr w:rsidR="007A27A2" w:rsidRPr="004E1616" w14:paraId="176B7BD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1F8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nterograde synaptic vesicle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72D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C52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4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3C16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E589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9751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09594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DE4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40513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841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8F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490</w:t>
            </w:r>
          </w:p>
        </w:tc>
      </w:tr>
      <w:tr w:rsidR="007A27A2" w:rsidRPr="004E1616" w14:paraId="1C51BB9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A38E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response to extracellular stimul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4C07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78B7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16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201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56C2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3AE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09594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B676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405139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A02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E2B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1668</w:t>
            </w:r>
          </w:p>
        </w:tc>
      </w:tr>
      <w:tr w:rsidR="007A27A2" w:rsidRPr="004E1616" w14:paraId="1D973A0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5A0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xecution phase of apop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71E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8FEC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971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6C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7BAB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3D6A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550970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9C8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178261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D02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0D56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97194</w:t>
            </w:r>
          </w:p>
        </w:tc>
      </w:tr>
      <w:tr w:rsidR="007A27A2" w:rsidRPr="004E1616" w14:paraId="5C7A42E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979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membra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u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547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CF2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610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A9DD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58A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5E15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550970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A41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178261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BA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90A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61025</w:t>
            </w:r>
          </w:p>
        </w:tc>
      </w:tr>
      <w:tr w:rsidR="007A27A2" w:rsidRPr="004E1616" w14:paraId="645E17A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5B6F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ippo signaling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9F9A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B4B2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53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F7FC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950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63B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003804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52E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58026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854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6CA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5329</w:t>
            </w:r>
          </w:p>
        </w:tc>
      </w:tr>
      <w:tr w:rsidR="007A27A2" w:rsidRPr="004E1616" w14:paraId="21B01BC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F5B1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ycerol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60B8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5C8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0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5F5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0C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974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003804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48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58026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AABF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30D4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071</w:t>
            </w:r>
          </w:p>
        </w:tc>
      </w:tr>
      <w:tr w:rsidR="007A27A2" w:rsidRPr="004E1616" w14:paraId="6ECB580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67E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sponse to ischem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892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2F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29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FCD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198E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361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003804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31ED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58026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1DEE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you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095B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2931</w:t>
            </w:r>
          </w:p>
        </w:tc>
      </w:tr>
      <w:tr w:rsidR="007A27A2" w:rsidRPr="004E1616" w14:paraId="6A4F740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BFA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rtical actin cytoskelet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F703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C1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8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6C56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C7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4A75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003804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44D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58026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D4D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7EF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866</w:t>
            </w:r>
          </w:p>
        </w:tc>
      </w:tr>
      <w:tr w:rsidR="007A27A2" w:rsidRPr="004E1616" w14:paraId="0760EAC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312E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cell shap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9D4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B35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3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AB6A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D1E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260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30638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3C96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94964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63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|Fmnl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BE0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360</w:t>
            </w:r>
          </w:p>
        </w:tc>
      </w:tr>
      <w:tr w:rsidR="007A27A2" w:rsidRPr="004E1616" w14:paraId="2314FB3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C22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itochondrion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5D7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5AE5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58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2C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375A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5B5A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4544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698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94964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B992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F86D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584</w:t>
            </w:r>
          </w:p>
        </w:tc>
      </w:tr>
      <w:tr w:rsidR="007A27A2" w:rsidRPr="004E1616" w14:paraId="6587B1D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32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protein bind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DB2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AF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3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7364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A9D8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B474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4544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A17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94964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95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5D5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393</w:t>
            </w:r>
          </w:p>
        </w:tc>
      </w:tr>
      <w:tr w:rsidR="007A27A2" w:rsidRPr="004E1616" w14:paraId="3C19FB1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DC6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negative regulation of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1/S transition of mitotic cell cycl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F224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AAF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01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DA8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689D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C40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4544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8742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94964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DBE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54AF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0134</w:t>
            </w:r>
          </w:p>
        </w:tc>
      </w:tr>
      <w:tr w:rsidR="007A27A2" w:rsidRPr="004E1616" w14:paraId="25FC829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6F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ilopodium assembl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2D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ECA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68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6D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0AE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358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902933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9475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22AB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DC0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6847</w:t>
            </w:r>
          </w:p>
        </w:tc>
      </w:tr>
      <w:tr w:rsidR="007A27A2" w:rsidRPr="004E1616" w14:paraId="76A870F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AEF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ehavioral response to pai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07CF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20E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2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9720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90E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8A8A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902933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B0FF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170B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it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F11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266</w:t>
            </w:r>
          </w:p>
        </w:tc>
      </w:tr>
      <w:tr w:rsidR="007A27A2" w:rsidRPr="004E1616" w14:paraId="76BA01E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3CA4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uron projection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4693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AE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11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72C5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5E0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A9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016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0CE3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39AC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|Snapin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6724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1175</w:t>
            </w:r>
          </w:p>
        </w:tc>
      </w:tr>
      <w:tr w:rsidR="007A27A2" w:rsidRPr="004E1616" w14:paraId="0E9BC7E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7D0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eroxisome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B03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10D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F0B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366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307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E28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5E3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ot8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47E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31</w:t>
            </w:r>
          </w:p>
        </w:tc>
      </w:tr>
      <w:tr w:rsidR="007A27A2" w:rsidRPr="004E1616" w14:paraId="61A2F08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FB2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nterograde axon cargo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5D4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64CD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0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F27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9C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E2F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BB8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92B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49B9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089</w:t>
            </w:r>
          </w:p>
        </w:tc>
      </w:tr>
      <w:tr w:rsidR="007A27A2" w:rsidRPr="004E1616" w14:paraId="4B34731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2A6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AMP-mediated signal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DBB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0DDB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993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7AC8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162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2EA1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7BE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B3D0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191D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9933</w:t>
            </w:r>
          </w:p>
        </w:tc>
      </w:tr>
      <w:tr w:rsidR="007A27A2" w:rsidRPr="004E1616" w14:paraId="2D3977E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11E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translational ini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898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AF9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42ED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5F5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0B1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8EF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89F3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0EF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46</w:t>
            </w:r>
          </w:p>
        </w:tc>
      </w:tr>
      <w:tr w:rsidR="007A27A2" w:rsidRPr="004E1616" w14:paraId="01E854B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8CD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nitrogen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ompound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6FA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C2A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0680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7AC5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71D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E642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6041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7B5D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it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61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06807</w:t>
            </w:r>
          </w:p>
        </w:tc>
      </w:tr>
      <w:tr w:rsidR="007A27A2" w:rsidRPr="004E1616" w14:paraId="6C6C150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59CC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androgen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D85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590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5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B07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E213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F9A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49248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F430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4643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A2DD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D7EF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521</w:t>
            </w:r>
          </w:p>
        </w:tc>
      </w:tr>
      <w:tr w:rsidR="007A27A2" w:rsidRPr="004E1616" w14:paraId="3FBF09D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09FB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NA splic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16D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882F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38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4E2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1AA2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8627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477273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57A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55627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BED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|Hnrnpf|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3B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380</w:t>
            </w:r>
          </w:p>
        </w:tc>
      </w:tr>
      <w:tr w:rsidR="007A27A2" w:rsidRPr="004E1616" w14:paraId="5380D8F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733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llagen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28E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5D0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5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B9FA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7E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BE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EFE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9DA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am1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0C7E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574</w:t>
            </w:r>
          </w:p>
        </w:tc>
      </w:tr>
      <w:tr w:rsidR="007A27A2" w:rsidRPr="004E1616" w14:paraId="581D8F3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0F1A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RNA export from nucle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26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220C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F8DD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04E8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0CB4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3853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B47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7922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06</w:t>
            </w:r>
          </w:p>
        </w:tc>
      </w:tr>
      <w:tr w:rsidR="007A27A2" w:rsidRPr="004E1616" w14:paraId="20452EA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D31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in export from nucle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14F5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CE9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6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FBAB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B14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DCB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915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9180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750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611</w:t>
            </w:r>
          </w:p>
        </w:tc>
      </w:tr>
      <w:tr w:rsidR="007A27A2" w:rsidRPr="004E1616" w14:paraId="7F96866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BEE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ARF GTPase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CF3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9A70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3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9496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0CA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78BE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E8FA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9F4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it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65BA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312</w:t>
            </w:r>
          </w:p>
        </w:tc>
      </w:tr>
      <w:tr w:rsidR="007A27A2" w:rsidRPr="004E1616" w14:paraId="54A3F66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E355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grammed cell deat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13F6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ACC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25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53D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2CAD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CA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8C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C3B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7CE5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2501</w:t>
            </w:r>
          </w:p>
        </w:tc>
      </w:tr>
      <w:tr w:rsidR="007A27A2" w:rsidRPr="004E1616" w14:paraId="3F390BE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1F2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gulation of protein serine/threonine kinase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D04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DEFE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719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861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3196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1C21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2354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0692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16069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448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5D3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71902</w:t>
            </w:r>
          </w:p>
        </w:tc>
      </w:tr>
      <w:tr w:rsidR="007A27A2" w:rsidRPr="004E1616" w14:paraId="74A5CE8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A03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sponse to str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5C90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ED9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9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545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4B7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6D26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564540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23D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59872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BCF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hsa2|Hyou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ED24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950</w:t>
            </w:r>
          </w:p>
        </w:tc>
      </w:tr>
      <w:tr w:rsidR="007A27A2" w:rsidRPr="004E1616" w14:paraId="76E4FD6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0D7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sponse to DNA damage stimul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F3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9442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9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8B1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569D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AC3E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62866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9A0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59872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8673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|Bbc3|2310003H01Rik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AB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974</w:t>
            </w:r>
          </w:p>
        </w:tc>
      </w:tr>
      <w:tr w:rsidR="007A27A2" w:rsidRPr="004E1616" w14:paraId="4BDE7C6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B06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response to ionizing rad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232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E8B9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14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8DC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AD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061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6753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9082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59872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B338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4E76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1479</w:t>
            </w:r>
          </w:p>
        </w:tc>
      </w:tr>
      <w:tr w:rsidR="007A27A2" w:rsidRPr="004E1616" w14:paraId="2285B6B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7BD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RNA splic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EA3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F842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48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DAEE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7D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572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13084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F25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61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f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EE5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484</w:t>
            </w:r>
          </w:p>
        </w:tc>
      </w:tr>
      <w:tr w:rsidR="007A27A2" w:rsidRPr="004E1616" w14:paraId="464509D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F2B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-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appaB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kinase/NF-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appaB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8715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1BC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9F79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BC33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84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13084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16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4A2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i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47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49</w:t>
            </w:r>
          </w:p>
        </w:tc>
      </w:tr>
      <w:tr w:rsidR="007A27A2" w:rsidRPr="004E1616" w14:paraId="5B6BC72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6DA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ytokine pro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8CA6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6E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8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09D8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48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0F7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13084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6655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A03F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7A46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816</w:t>
            </w:r>
          </w:p>
        </w:tc>
      </w:tr>
      <w:tr w:rsidR="007A27A2" w:rsidRPr="004E1616" w14:paraId="0CBCF28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52AF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mitotic cell cycl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heckpoi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E3E3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5A0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74DC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00C6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7E8D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13084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4B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BBCA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217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93</w:t>
            </w:r>
          </w:p>
        </w:tc>
      </w:tr>
      <w:tr w:rsidR="007A27A2" w:rsidRPr="004E1616" w14:paraId="5FF62A5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21D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actin filament bundle assembl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F073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443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0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CD6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266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4E8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113084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6BAD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A47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AB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017</w:t>
            </w:r>
          </w:p>
        </w:tc>
      </w:tr>
      <w:tr w:rsidR="007A27A2" w:rsidRPr="004E1616" w14:paraId="221DCA3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425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yl-CoA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FBD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1FD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63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83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EF4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0B07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EA31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80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ot8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829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637</w:t>
            </w:r>
          </w:p>
        </w:tc>
      </w:tr>
      <w:tr w:rsidR="007A27A2" w:rsidRPr="004E1616" w14:paraId="21217FA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2D4C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BB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BFFB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60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D5D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A310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702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C3D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FD94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0203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6034</w:t>
            </w:r>
          </w:p>
        </w:tc>
      </w:tr>
      <w:tr w:rsidR="007A27A2" w:rsidRPr="004E1616" w14:paraId="410521E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17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ignal transduction by p53 class mediator resulting in induction of apop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4C13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622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233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BD37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F0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BB75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09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C06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8B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2332</w:t>
            </w:r>
          </w:p>
        </w:tc>
      </w:tr>
      <w:tr w:rsidR="007A27A2" w:rsidRPr="004E1616" w14:paraId="6AF0C84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91B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9BC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A81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7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5666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5814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CC20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B71F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FBC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A63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754</w:t>
            </w:r>
          </w:p>
        </w:tc>
      </w:tr>
      <w:tr w:rsidR="007A27A2" w:rsidRPr="004E1616" w14:paraId="72CC6FD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174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intrinsic apoptotic signaling pathway in response to endoplasmic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ticulum str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187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8863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05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5C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411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2DB2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DCA7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47F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FB2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059</w:t>
            </w:r>
          </w:p>
        </w:tc>
      </w:tr>
      <w:tr w:rsidR="007A27A2" w:rsidRPr="004E1616" w14:paraId="2E0566D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C45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apoptotic mitochondrial chang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BE5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740B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63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B8E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741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707B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548737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96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566244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D54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ap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80F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637</w:t>
            </w:r>
          </w:p>
        </w:tc>
      </w:tr>
      <w:tr w:rsidR="007A27A2" w:rsidRPr="004E1616" w14:paraId="4FF6728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3E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892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EF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9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024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6B7F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5E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761187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1C0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76930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84E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|Dap3|Pura|Jade1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C9A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915</w:t>
            </w:r>
          </w:p>
        </w:tc>
      </w:tr>
      <w:tr w:rsidR="007A27A2" w:rsidRPr="004E1616" w14:paraId="5ABA638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4606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sponse to bacteri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28A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AC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96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6C37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6C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B055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98228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8D7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76930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683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DE8D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9617</w:t>
            </w:r>
          </w:p>
        </w:tc>
      </w:tr>
      <w:tr w:rsidR="007A27A2" w:rsidRPr="004E1616" w14:paraId="791BB62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95A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ynapse assembl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FC7E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4274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4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3CA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C66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484A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98228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1B2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76930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4B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696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416</w:t>
            </w:r>
          </w:p>
        </w:tc>
      </w:tr>
      <w:tr w:rsidR="007A27A2" w:rsidRPr="004E1616" w14:paraId="7CE092E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8092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nio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4EB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9B2C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8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BBA2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755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2F7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982288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D9DF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76930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310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lc4a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5E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820</w:t>
            </w:r>
          </w:p>
        </w:tc>
      </w:tr>
      <w:tr w:rsidR="007A27A2" w:rsidRPr="004E1616" w14:paraId="4B2EA96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22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protein secre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665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963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07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D3C5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7EE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EF3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413748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2D2A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23404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3A4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ED9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0714</w:t>
            </w:r>
          </w:p>
        </w:tc>
      </w:tr>
      <w:tr w:rsidR="007A27A2" w:rsidRPr="004E1616" w14:paraId="36EB602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7F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ucleotide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2E1E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208E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91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B7A0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33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BCCE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413748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E8E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23404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772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t5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DB37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9117</w:t>
            </w:r>
          </w:p>
        </w:tc>
      </w:tr>
      <w:tr w:rsidR="007A27A2" w:rsidRPr="004E1616" w14:paraId="1B967CE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4BC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ranslational elon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5BE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6064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CC8E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36B5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95E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84312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DAD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54330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5022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798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14</w:t>
            </w:r>
          </w:p>
        </w:tc>
      </w:tr>
      <w:tr w:rsidR="007A27A2" w:rsidRPr="004E1616" w14:paraId="135ACB2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24E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lease of sequestered calcium ion into cytoso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117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EE44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20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7AD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40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7CC6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84312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997E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54330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58F3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4714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209</w:t>
            </w:r>
          </w:p>
        </w:tc>
      </w:tr>
      <w:tr w:rsidR="007A27A2" w:rsidRPr="004E1616" w14:paraId="3AE11EF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02B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one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523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3F5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3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03A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84B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77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84312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015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54330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DEE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53B5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349</w:t>
            </w:r>
          </w:p>
        </w:tc>
      </w:tr>
      <w:tr w:rsidR="007A27A2" w:rsidRPr="004E1616" w14:paraId="69C3C77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C3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regulation of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ac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Pase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1EE9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9F3E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3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22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5578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BF2F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270430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3EF0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976509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B3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A07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314</w:t>
            </w:r>
          </w:p>
        </w:tc>
      </w:tr>
      <w:tr w:rsidR="007A27A2" w:rsidRPr="004E1616" w14:paraId="1A23FB0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7AA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 damage response, signal transduction by p53 class mediator resulting in induction of apop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49F8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E7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27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4769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743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6210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270430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DEF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976509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BE28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03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2771</w:t>
            </w:r>
          </w:p>
        </w:tc>
      </w:tr>
      <w:tr w:rsidR="007A27A2" w:rsidRPr="004E1616" w14:paraId="36317E6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190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ucleotide-excision repai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867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024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2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63F4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B11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52DA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695673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444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A28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4CB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289</w:t>
            </w:r>
          </w:p>
        </w:tc>
      </w:tr>
      <w:tr w:rsidR="007A27A2" w:rsidRPr="004E1616" w14:paraId="08DD94B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A8E2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apoptotic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677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90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0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64A8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5C8C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6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3D4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99848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DDB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CF1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|Bbc3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8270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065</w:t>
            </w:r>
          </w:p>
        </w:tc>
      </w:tr>
      <w:tr w:rsidR="007A27A2" w:rsidRPr="004E1616" w14:paraId="250C2AC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E857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sponse to he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342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4D11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94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707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20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E39A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118863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7424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703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4C1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9408</w:t>
            </w:r>
          </w:p>
        </w:tc>
      </w:tr>
      <w:tr w:rsidR="007A27A2" w:rsidRPr="004E1616" w14:paraId="47E41CC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28C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ycoly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EE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276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0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20F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AB7E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D259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118863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70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D8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BE3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096</w:t>
            </w:r>
          </w:p>
        </w:tc>
      </w:tr>
      <w:tr w:rsidR="007A27A2" w:rsidRPr="004E1616" w14:paraId="0F62FDE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094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endrite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8364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77D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3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45D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61FB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0F9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118863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EF8B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824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665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358</w:t>
            </w:r>
          </w:p>
        </w:tc>
      </w:tr>
      <w:tr w:rsidR="007A27A2" w:rsidRPr="004E1616" w14:paraId="27AE845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2A64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endrite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260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D35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8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3E6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665A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67E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118863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EDA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AB5B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A1B1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813</w:t>
            </w:r>
          </w:p>
        </w:tc>
      </w:tr>
      <w:tr w:rsidR="007A27A2" w:rsidRPr="004E1616" w14:paraId="385ADA2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096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actin cytoskelet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025B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4600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9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5F33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0882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5289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118863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25D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8356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BD55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6D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956</w:t>
            </w:r>
          </w:p>
        </w:tc>
      </w:tr>
      <w:tr w:rsidR="007A27A2" w:rsidRPr="004E1616" w14:paraId="16387DB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0EE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 mig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425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297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47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F917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D3BF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1EDD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632335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EF2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057013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07F9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|Fmnl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340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477</w:t>
            </w:r>
          </w:p>
        </w:tc>
      </w:tr>
      <w:tr w:rsidR="007A27A2" w:rsidRPr="004E1616" w14:paraId="04149C9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A8DC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poptotic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EA2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074B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971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B28B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5B4D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79D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95912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F72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429954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5CE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994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97190</w:t>
            </w:r>
          </w:p>
        </w:tc>
      </w:tr>
      <w:tr w:rsidR="007A27A2" w:rsidRPr="004E1616" w14:paraId="07919FD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733B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synaptic plastic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4FB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AED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1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0B8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53A5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CEE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376215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B3AB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79652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8B26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038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167</w:t>
            </w:r>
          </w:p>
        </w:tc>
      </w:tr>
      <w:tr w:rsidR="007A27A2" w:rsidRPr="004E1616" w14:paraId="2761E22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D990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signal transduction by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381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A80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230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091D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8530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1C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376215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17AD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796523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16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F1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23014</w:t>
            </w:r>
          </w:p>
        </w:tc>
      </w:tr>
      <w:tr w:rsidR="007A27A2" w:rsidRPr="004E1616" w14:paraId="203919E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E7F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smooth muscle cell prolife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E455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CB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86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E8C4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563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ED4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791292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1859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294295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EED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227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8662</w:t>
            </w:r>
          </w:p>
        </w:tc>
      </w:tr>
      <w:tr w:rsidR="007A27A2" w:rsidRPr="004E1616" w14:paraId="7C7E6A7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2D25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ho protein signal 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01E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22B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112E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F290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57D6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20436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7E6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78314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1FEB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814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66</w:t>
            </w:r>
          </w:p>
        </w:tc>
      </w:tr>
      <w:tr w:rsidR="007A27A2" w:rsidRPr="004E1616" w14:paraId="46FCBB5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775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istone H3 acet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FB8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AF0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9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7D7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8A5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3612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61544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3C59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263245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07F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556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966</w:t>
            </w:r>
          </w:p>
        </w:tc>
      </w:tr>
      <w:tr w:rsidR="007A27A2" w:rsidRPr="004E1616" w14:paraId="42BFA83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CAE2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RNA process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135E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DB9C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9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DFA5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A1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BCA3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51005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9FA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646868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2214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|Hnrnpf|S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35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397</w:t>
            </w:r>
          </w:p>
        </w:tc>
      </w:tr>
      <w:tr w:rsidR="007A27A2" w:rsidRPr="004E1616" w14:paraId="2336C58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637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cell growt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FEA0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16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5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2BFE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902D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EF0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836801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ED4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6806754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2ADD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0B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558</w:t>
            </w:r>
          </w:p>
        </w:tc>
      </w:tr>
      <w:tr w:rsidR="007A27A2" w:rsidRPr="004E1616" w14:paraId="24B99F2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597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outflow tract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E5F2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464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31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2A7C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A2CB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168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437924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8E0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045174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AA7A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48B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3151</w:t>
            </w:r>
          </w:p>
        </w:tc>
      </w:tr>
      <w:tr w:rsidR="007A27A2" w:rsidRPr="004E1616" w14:paraId="0A873BC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835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branching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involved in ureteric bud morph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E607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7EC0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016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C51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0AD8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6B1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833381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F10A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299314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F5C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0F3D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01658</w:t>
            </w:r>
          </w:p>
        </w:tc>
      </w:tr>
      <w:tr w:rsidR="007A27A2" w:rsidRPr="004E1616" w14:paraId="556295D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DDF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insulin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3256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29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2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6133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C969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49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833381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0B0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299314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00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47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286</w:t>
            </w:r>
          </w:p>
        </w:tc>
      </w:tr>
      <w:tr w:rsidR="007A27A2" w:rsidRPr="004E1616" w14:paraId="40CF475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C43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D68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BD8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90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AC6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E8B6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2A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226928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5D41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54495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6C9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76EB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9058</w:t>
            </w:r>
          </w:p>
        </w:tc>
      </w:tr>
      <w:tr w:rsidR="007A27A2" w:rsidRPr="004E1616" w14:paraId="307620A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0747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sponse to endoplasmic reticulum str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413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187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497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36E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705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CA2B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226928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A8DC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54495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D386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A65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4976</w:t>
            </w:r>
          </w:p>
        </w:tc>
      </w:tr>
      <w:tr w:rsidR="007A27A2" w:rsidRPr="004E1616" w14:paraId="3160B81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001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perm motil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32D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5C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3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0C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C95B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87D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618572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9F6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948764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4213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BED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317</w:t>
            </w:r>
          </w:p>
        </w:tc>
      </w:tr>
      <w:tr w:rsidR="007A27A2" w:rsidRPr="004E1616" w14:paraId="19CC2FB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C1A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silencing by R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C6D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0F3E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1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A05F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2AF4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815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00832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D260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177703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851C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i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60F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1047</w:t>
            </w:r>
          </w:p>
        </w:tc>
      </w:tr>
      <w:tr w:rsidR="007A27A2" w:rsidRPr="004E1616" w14:paraId="05D9B9C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06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phosphatase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FDF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EFA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09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A7A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2086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86BE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00832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2E4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177703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CE8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F68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0923</w:t>
            </w:r>
          </w:p>
        </w:tc>
      </w:tr>
      <w:tr w:rsidR="007A27A2" w:rsidRPr="004E1616" w14:paraId="5A386A2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936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ATP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A747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410B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062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270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1F68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B81F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819648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4DF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170926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9BE6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Gtf2h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AE2B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06200</w:t>
            </w:r>
          </w:p>
        </w:tc>
      </w:tr>
      <w:tr w:rsidR="007A27A2" w:rsidRPr="004E1616" w14:paraId="3F272E4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C8A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tein ubiquit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AE6E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37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5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A24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995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64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999637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EDF0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256315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01F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sub1|Rli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AE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567</w:t>
            </w:r>
          </w:p>
        </w:tc>
      </w:tr>
      <w:tr w:rsidR="007A27A2" w:rsidRPr="004E1616" w14:paraId="244BB3E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711C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 damage response, signal transduction resulting in induction of apop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159F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5BA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6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0321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F612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984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548581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16D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862125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9167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F30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630</w:t>
            </w:r>
          </w:p>
        </w:tc>
      </w:tr>
      <w:tr w:rsidR="007A27A2" w:rsidRPr="004E1616" w14:paraId="53B099C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117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neuron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F9C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4F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5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A8DF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58E9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A19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92900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0943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224544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30B2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0873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525</w:t>
            </w:r>
          </w:p>
        </w:tc>
      </w:tr>
      <w:tr w:rsidR="007A27A2" w:rsidRPr="004E1616" w14:paraId="562306B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956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hospholip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BC8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97BB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6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B301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170D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3040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30758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80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406267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5517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gpat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268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654</w:t>
            </w:r>
          </w:p>
        </w:tc>
      </w:tr>
      <w:tr w:rsidR="007A27A2" w:rsidRPr="004E1616" w14:paraId="1A9F380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5BD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tem cell mainten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80F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BF4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982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8F79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EEA6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2E14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30758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A6B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406267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B87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d7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581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9827</w:t>
            </w:r>
          </w:p>
        </w:tc>
      </w:tr>
      <w:tr w:rsidR="007A27A2" w:rsidRPr="004E1616" w14:paraId="5BE626C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32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tracellular protei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95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48C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8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24E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6E9E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89A2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443977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FF7A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42252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CC8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npo1|Snapin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7CE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886</w:t>
            </w:r>
          </w:p>
        </w:tc>
      </w:tr>
      <w:tr w:rsidR="007A27A2" w:rsidRPr="004E1616" w14:paraId="599C54F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A8E1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negative regulation of catalytic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8D9A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927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0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D84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7A9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D83A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059264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11E8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75083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CC7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35A4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086</w:t>
            </w:r>
          </w:p>
        </w:tc>
      </w:tr>
      <w:tr w:rsidR="007A27A2" w:rsidRPr="004E1616" w14:paraId="47AA5E4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4D1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o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0AE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17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599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6A1F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0E7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B719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059264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15F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75083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0D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C9B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5992</w:t>
            </w:r>
          </w:p>
        </w:tc>
      </w:tr>
      <w:tr w:rsidR="007A27A2" w:rsidRPr="004E1616" w14:paraId="7006208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FA3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ular response to insulin stimulu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E508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552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286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3BE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2C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3F32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059264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350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75083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6B6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5AF6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2869</w:t>
            </w:r>
          </w:p>
        </w:tc>
      </w:tr>
      <w:tr w:rsidR="007A27A2" w:rsidRPr="004E1616" w14:paraId="088256B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C05C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peptidyl-serine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CE6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C00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31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4DB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164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C18B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43238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EC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91408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27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3C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3138</w:t>
            </w:r>
          </w:p>
        </w:tc>
      </w:tr>
      <w:tr w:rsidR="007A27A2" w:rsidRPr="004E1616" w14:paraId="66D69BD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6134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rotein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omotetramerizatio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E98B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532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2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4A4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7FB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566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43238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1BA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91408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E27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E2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289</w:t>
            </w:r>
          </w:p>
        </w:tc>
      </w:tr>
      <w:tr w:rsidR="007A27A2" w:rsidRPr="004E1616" w14:paraId="043F0DA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6A6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negative regulation of sequence-specific DNA binding transcription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actor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D647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3187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43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E90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285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4701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80369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CFE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324206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BB8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lim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D1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433</w:t>
            </w:r>
          </w:p>
        </w:tc>
      </w:tr>
      <w:tr w:rsidR="007A27A2" w:rsidRPr="004E1616" w14:paraId="1B6D300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B59B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ositive regulation of gene expre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EAFF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10CF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06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C459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6791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9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11D6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07585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210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3393029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953C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|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055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0628</w:t>
            </w:r>
          </w:p>
        </w:tc>
      </w:tr>
      <w:tr w:rsidR="007A27A2" w:rsidRPr="004E1616" w14:paraId="137BB79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726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teroid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60C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A31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6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A24B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53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F6A6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173206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19D5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3393029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63E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cr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F4EB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694</w:t>
            </w:r>
          </w:p>
        </w:tc>
      </w:tr>
      <w:tr w:rsidR="007A27A2" w:rsidRPr="004E1616" w14:paraId="5B6ACCB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F186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ucose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763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F630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0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625F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06D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324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540934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2E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3708847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602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715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006</w:t>
            </w:r>
          </w:p>
        </w:tc>
      </w:tr>
      <w:tr w:rsidR="007A27A2" w:rsidRPr="004E1616" w14:paraId="5A43474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00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Rho protein signal 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33DF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D51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50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4FEF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75FD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A7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699413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738F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526872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265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627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5023</w:t>
            </w:r>
          </w:p>
        </w:tc>
      </w:tr>
      <w:tr w:rsidR="007A27A2" w:rsidRPr="004E1616" w14:paraId="6042B13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16D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tivation of MAPK activ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15AC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54BE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01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D5A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E06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1B5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699413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23C4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5268723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F589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783A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0187</w:t>
            </w:r>
          </w:p>
        </w:tc>
      </w:tr>
      <w:tr w:rsidR="007A27A2" w:rsidRPr="004E1616" w14:paraId="744E82B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4E45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cysteine-type endopeptidase activity involved in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7DBC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65D5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1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D7D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B8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A9B1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806568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C0F3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648539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110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285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154</w:t>
            </w:r>
          </w:p>
        </w:tc>
      </w:tr>
      <w:tr w:rsidR="007A27A2" w:rsidRPr="004E1616" w14:paraId="1007077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8EB7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tei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FC6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F2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50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0614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1E5B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5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7A64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8986754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1EB9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29878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81A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rim3|Tnpo1|Timm10b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243F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5031</w:t>
            </w:r>
          </w:p>
        </w:tc>
      </w:tr>
      <w:tr w:rsidR="007A27A2" w:rsidRPr="004E1616" w14:paraId="0631AED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74A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hromosome segre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7FFB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A3D3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5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2F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B8D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7D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121745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D9B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29878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A858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m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CCF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59</w:t>
            </w:r>
          </w:p>
        </w:tc>
      </w:tr>
      <w:tr w:rsidR="007A27A2" w:rsidRPr="004E1616" w14:paraId="1DFC4AA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8ED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tivation of cysteine-type endopeptidase activity involved in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E00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C05F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91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CDE9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34FC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06E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9121745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6B7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29878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979C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1D4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919</w:t>
            </w:r>
          </w:p>
        </w:tc>
      </w:tr>
      <w:tr w:rsidR="007A27A2" w:rsidRPr="004E1616" w14:paraId="50F0BEB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82B0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apopto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68C6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4E00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30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31E2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854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9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70A8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197967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BEEA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487606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E6D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aa16|Cd44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09CE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3066</w:t>
            </w:r>
          </w:p>
        </w:tc>
      </w:tr>
      <w:tr w:rsidR="007A27A2" w:rsidRPr="004E1616" w14:paraId="33FEA8B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10FC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in stabil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71FF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1CB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08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A5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3B9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B126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848032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DEFA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774883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FCBA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aa16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EA4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0821</w:t>
            </w:r>
          </w:p>
        </w:tc>
      </w:tr>
      <w:tr w:rsidR="007A27A2" w:rsidRPr="004E1616" w14:paraId="24D094D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C2E6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alate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0EA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4C4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600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8E1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864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B641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848032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5C4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774883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250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57D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60021</w:t>
            </w:r>
          </w:p>
        </w:tc>
      </w:tr>
      <w:tr w:rsidR="007A27A2" w:rsidRPr="004E1616" w14:paraId="3BEA9EA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C01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transcription from RNA polymerase II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732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413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9C32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16F0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9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D96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870772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75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774883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9472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|Hnrnpk|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AB62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366</w:t>
            </w:r>
          </w:p>
        </w:tc>
      </w:tr>
      <w:tr w:rsidR="007A27A2" w:rsidRPr="004E1616" w14:paraId="11315DA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463A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APK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EC2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8660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01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E862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DC38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25E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18828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2F35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98536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EC7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C9A8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0165</w:t>
            </w:r>
          </w:p>
        </w:tc>
      </w:tr>
      <w:tr w:rsidR="007A27A2" w:rsidRPr="004E1616" w14:paraId="0D980D1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2881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rotein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terooligomerizatio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BAB9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22B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2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A60B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C94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1CA1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526898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710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9220065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7EF5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ept9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B5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291</w:t>
            </w:r>
          </w:p>
        </w:tc>
      </w:tr>
      <w:tr w:rsidR="007A27A2" w:rsidRPr="004E1616" w14:paraId="6DD2A92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C266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peptidyl-tyrosine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AADA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42D1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07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2B4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A06D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4F2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863867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7E5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9450502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D63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624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0731</w:t>
            </w:r>
          </w:p>
        </w:tc>
      </w:tr>
      <w:tr w:rsidR="007A27A2" w:rsidRPr="004E1616" w14:paraId="0DDC02E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0EE0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RNA biosynthet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46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198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200114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ECE7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3B28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5A6B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199203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965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9676743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D10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m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CD9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2001141</w:t>
            </w:r>
          </w:p>
        </w:tc>
      </w:tr>
      <w:tr w:rsidR="007A27A2" w:rsidRPr="004E1616" w14:paraId="06CD82E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44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ulticellular organism growt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88A1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5EDE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52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523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5D75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2177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865009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1BC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306143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9418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442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5264</w:t>
            </w:r>
          </w:p>
        </w:tc>
      </w:tr>
      <w:tr w:rsidR="007A27A2" w:rsidRPr="004E1616" w14:paraId="4E9F3D2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36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x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B8CC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3D31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8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68A7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B31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54A3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4501496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C489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9177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A90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27D5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887</w:t>
            </w:r>
          </w:p>
        </w:tc>
      </w:tr>
      <w:tr w:rsidR="007A27A2" w:rsidRPr="004E1616" w14:paraId="764EEE5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A1D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ytoskelet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95A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8E0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7F6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821A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EFFD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4501496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D47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9177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4E95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mnl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967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10</w:t>
            </w:r>
          </w:p>
        </w:tc>
      </w:tr>
      <w:tr w:rsidR="007A27A2" w:rsidRPr="004E1616" w14:paraId="6B7C747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A69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ell adhe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F01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864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1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853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06E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91AF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140643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D44A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6066408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DE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|Adam15|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490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155</w:t>
            </w:r>
          </w:p>
        </w:tc>
      </w:tr>
      <w:tr w:rsidR="007A27A2" w:rsidRPr="004E1616" w14:paraId="443AEE2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D7B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sponse to hypox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248D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0764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6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77C4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6B55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86BE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270554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062D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6066408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BED5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you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C7D9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666</w:t>
            </w:r>
          </w:p>
        </w:tc>
      </w:tr>
      <w:tr w:rsidR="007A27A2" w:rsidRPr="004E1616" w14:paraId="6717949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063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ositive regulation of ERK1 and ERK2 casca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BA65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89A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703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A98A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00FC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9DA2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074187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1C4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8015155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E234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DC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70374</w:t>
            </w:r>
          </w:p>
        </w:tc>
      </w:tr>
      <w:tr w:rsidR="007A27A2" w:rsidRPr="004E1616" w14:paraId="3DACC7A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D0AA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oxidation-reduction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E645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1B0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51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84D0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166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6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C1F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752492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2EC1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860389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E8B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dm4b|Dhrs3|Tecr|Ldh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9C8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5114</w:t>
            </w:r>
          </w:p>
        </w:tc>
      </w:tr>
      <w:tr w:rsidR="007A27A2" w:rsidRPr="004E1616" w14:paraId="5895351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45A9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trans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31A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373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A647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D75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D5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537506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928D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920696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F7AA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4e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1DA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17</w:t>
            </w:r>
          </w:p>
        </w:tc>
      </w:tr>
      <w:tr w:rsidR="007A27A2" w:rsidRPr="004E1616" w14:paraId="7A7DD4F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23E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 repai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8DE8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2AD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28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DC09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11AF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80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656734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3B07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920696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666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|2310003H01Rik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82EF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281</w:t>
            </w:r>
          </w:p>
        </w:tc>
      </w:tr>
      <w:tr w:rsidR="007A27A2" w:rsidRPr="004E1616" w14:paraId="3C53877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62B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cell growt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AEA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E9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3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1FF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5899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374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82592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6FD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920696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8A6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6331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308</w:t>
            </w:r>
          </w:p>
        </w:tc>
      </w:tr>
      <w:tr w:rsidR="007A27A2" w:rsidRPr="004E1616" w14:paraId="147051D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FFA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in foldin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D7E1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A33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5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6DA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6D1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E8BF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239855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FAD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9655964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3C75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3A43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57</w:t>
            </w:r>
          </w:p>
        </w:tc>
      </w:tr>
      <w:tr w:rsidR="007A27A2" w:rsidRPr="004E1616" w14:paraId="6C603C6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4A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synaptic transmi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F1C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3E8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95CD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B672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1A5E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5719650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65B1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330542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83C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napin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59EF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68</w:t>
            </w:r>
          </w:p>
        </w:tc>
      </w:tr>
      <w:tr w:rsidR="007A27A2" w:rsidRPr="004E1616" w14:paraId="72D7055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9162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transcription from RNA polymerase II 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AF2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649B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35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47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544A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6C14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6169319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1DD7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358938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A172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d7|Pknox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786B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357</w:t>
            </w:r>
          </w:p>
        </w:tc>
      </w:tr>
      <w:tr w:rsidR="007A27A2" w:rsidRPr="004E1616" w14:paraId="50002C7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5FBE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tin cytoskeleton organ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CECF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A72E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0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5E45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6169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DFDD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678422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108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4061770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6C25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mnl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A5F8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036</w:t>
            </w:r>
          </w:p>
        </w:tc>
      </w:tr>
      <w:tr w:rsidR="007A27A2" w:rsidRPr="004E1616" w14:paraId="2C928FB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AA5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ubiquitin-dependent protein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0E4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B05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5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F80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CCB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6EF9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7569141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2DB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472556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A02A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lim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490C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511</w:t>
            </w:r>
          </w:p>
        </w:tc>
      </w:tr>
      <w:tr w:rsidR="007A27A2" w:rsidRPr="004E1616" w14:paraId="1FD5BA4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011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on transmembrane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F15C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62D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42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47D8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2AD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9282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96069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5CE5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681855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98A3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lc4a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92D9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4220</w:t>
            </w:r>
          </w:p>
        </w:tc>
      </w:tr>
      <w:tr w:rsidR="007A27A2" w:rsidRPr="004E1616" w14:paraId="245081F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78B1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 divi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F904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FB47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3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BE31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043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107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04789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65DE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56371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D669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ept9|Pm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C2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301</w:t>
            </w:r>
          </w:p>
        </w:tc>
      </w:tr>
      <w:tr w:rsidR="007A27A2" w:rsidRPr="004E1616" w14:paraId="7F52AF1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745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cell prolife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D146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5C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212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5093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E79A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D3E1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0840800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3534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723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34E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0CD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2127</w:t>
            </w:r>
          </w:p>
        </w:tc>
      </w:tr>
      <w:tr w:rsidR="007A27A2" w:rsidRPr="004E1616" w14:paraId="7273B27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E47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egulation of transcription from RNA polymerase II 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F89D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8895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459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9FFA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1D89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5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050F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123294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FABE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915498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203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fat5|Tead1|Hn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rnpk|Jade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280C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45944</w:t>
            </w:r>
          </w:p>
        </w:tc>
      </w:tr>
      <w:tr w:rsidR="007A27A2" w:rsidRPr="004E1616" w14:paraId="49F3F49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2DE2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end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0F3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E43B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89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DAF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7B3E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EA3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2044886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03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8578660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271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DE9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897</w:t>
            </w:r>
          </w:p>
        </w:tc>
      </w:tr>
      <w:tr w:rsidR="007A27A2" w:rsidRPr="004E1616" w14:paraId="4B4353C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B30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P ca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7454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A566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18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115D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EC47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33B3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41395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41CE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0673597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94E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EF4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184</w:t>
            </w:r>
          </w:p>
        </w:tc>
      </w:tr>
      <w:tr w:rsidR="007A27A2" w:rsidRPr="004E1616" w14:paraId="391BD7F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2400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in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E351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6FC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501C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28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8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B72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491063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DBE5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1273665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CB9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|Map2k2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453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68</w:t>
            </w:r>
          </w:p>
        </w:tc>
      </w:tr>
      <w:tr w:rsidR="007A27A2" w:rsidRPr="004E1616" w14:paraId="299BDCF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93D8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 cycl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953B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E0D1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820B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CB2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A5E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5613470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82B5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1632358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3968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ept9|Pmf1|Foxn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27E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49</w:t>
            </w:r>
          </w:p>
        </w:tc>
      </w:tr>
      <w:tr w:rsidR="007A27A2" w:rsidRPr="004E1616" w14:paraId="69CD251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8380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rotein </w:t>
            </w: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omooligomerizatio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B72D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52D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512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0D1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8D64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23CF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5706169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88B6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1632358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9659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zt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BCE1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51260</w:t>
            </w:r>
          </w:p>
        </w:tc>
      </w:tr>
      <w:tr w:rsidR="007A27A2" w:rsidRPr="004E1616" w14:paraId="31996A7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49EB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art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0D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A9B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50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95B0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4C52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D0F5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614402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234B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185358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D9F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753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507</w:t>
            </w:r>
          </w:p>
        </w:tc>
      </w:tr>
      <w:tr w:rsidR="007A27A2" w:rsidRPr="004E1616" w14:paraId="4F97E96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67BE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ositive regulation of cell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rolife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CF00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096C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28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53B8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0E0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9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B23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72324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4D4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3325076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2901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D90C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284</w:t>
            </w:r>
          </w:p>
        </w:tc>
      </w:tr>
      <w:tr w:rsidR="007A27A2" w:rsidRPr="004E1616" w14:paraId="03AB1F3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1D65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ell prolife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934E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F659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2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8823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01D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A0F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8888022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7B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4331453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97C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F5C7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283</w:t>
            </w:r>
          </w:p>
        </w:tc>
      </w:tr>
      <w:tr w:rsidR="007A27A2" w:rsidRPr="004E1616" w14:paraId="3FF547F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86C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arbohydrate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D7F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60E1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59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EBA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99CA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555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0294819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1CE6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5319387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743C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0937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5975</w:t>
            </w:r>
          </w:p>
        </w:tc>
      </w:tr>
      <w:tr w:rsidR="007A27A2" w:rsidRPr="004E1616" w14:paraId="676BF65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5C5F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nt</w:t>
            </w:r>
            <w:proofErr w:type="spellEnd"/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941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DDC2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0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314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6A00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6E71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0294819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C4B6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5319387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667E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7B9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055</w:t>
            </w:r>
          </w:p>
        </w:tc>
      </w:tr>
      <w:tr w:rsidR="007A27A2" w:rsidRPr="004E1616" w14:paraId="416E646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5A22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A570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B5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8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183B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8086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8603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2038227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F17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677646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047A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Slc25a51|Tnpo1|Timm10b|Slc4a3|G3bp2|Trim3|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65A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810</w:t>
            </w:r>
          </w:p>
        </w:tc>
      </w:tr>
      <w:tr w:rsidR="007A27A2" w:rsidRPr="004E1616" w14:paraId="4F9F226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ADD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ipid 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282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A8D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6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39F8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D7F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6DC3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2160640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BF1C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677646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7C63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gpat3|Tecr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C4BA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629</w:t>
            </w:r>
          </w:p>
        </w:tc>
      </w:tr>
      <w:tr w:rsidR="007A27A2" w:rsidRPr="004E1616" w14:paraId="1A1B762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8AAD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ngi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65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CA1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5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B253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FC9B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9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A01F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24103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A391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6776469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C47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am1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EDA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525</w:t>
            </w:r>
          </w:p>
        </w:tc>
      </w:tr>
      <w:tr w:rsidR="007A27A2" w:rsidRPr="004E1616" w14:paraId="0471B5C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0C4C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9135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84B7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3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2A6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AF21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6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BD1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3842278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0052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8028657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16F4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Git2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6915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310</w:t>
            </w:r>
          </w:p>
        </w:tc>
      </w:tr>
      <w:tr w:rsidR="007A27A2" w:rsidRPr="004E1616" w14:paraId="7C17A42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8708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small GTPase mediated signal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2034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5580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F8B5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07CC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2D7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5806091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D377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983503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6FA5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3b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F01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64</w:t>
            </w:r>
          </w:p>
        </w:tc>
      </w:tr>
      <w:tr w:rsidR="007A27A2" w:rsidRPr="004E1616" w14:paraId="3FB5C11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2160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trans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3257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11E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4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7466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4FCD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5988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9514701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86E1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347082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56C4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if5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7077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412</w:t>
            </w:r>
          </w:p>
        </w:tc>
      </w:tr>
      <w:tr w:rsidR="007A27A2" w:rsidRPr="004E1616" w14:paraId="2C3BFF5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471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 utero embryonic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F809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EEC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17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944E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50804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160D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0266923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CD46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396518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E159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014D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1701</w:t>
            </w:r>
          </w:p>
        </w:tc>
      </w:tr>
      <w:tr w:rsidR="007A27A2" w:rsidRPr="004E1616" w14:paraId="22BD32C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F0C1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i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F88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BCEE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0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E50B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B2C9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A41A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1858087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537E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5335092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E4E0B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mf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4CD8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067</w:t>
            </w:r>
          </w:p>
        </w:tc>
      </w:tr>
      <w:tr w:rsidR="007A27A2" w:rsidRPr="004E1616" w14:paraId="6ABF7DF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86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hromatin mod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FD24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29A7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165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118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8791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A75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227729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6965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547026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759A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dm4b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614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16568</w:t>
            </w:r>
          </w:p>
        </w:tc>
      </w:tr>
      <w:tr w:rsidR="007A27A2" w:rsidRPr="004E1616" w14:paraId="12E98A1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0795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transcription from RNA polymerase II promo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D09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031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012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315E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0E3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7747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62364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C490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8797689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99FA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lim|Wdt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E9FE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0122</w:t>
            </w:r>
          </w:p>
        </w:tc>
      </w:tr>
      <w:tr w:rsidR="007A27A2" w:rsidRPr="004E1616" w14:paraId="3BABBBE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40D3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tabolic proc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AF36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8B81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815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C40D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0988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848C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62364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C32E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8797689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045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gpat3|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810D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8152</w:t>
            </w:r>
          </w:p>
        </w:tc>
      </w:tr>
      <w:tr w:rsidR="007A27A2" w:rsidRPr="004E1616" w14:paraId="225D13F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BA6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permat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E1D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A132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E6FA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F20E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D3A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6501691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E5D9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8797689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84F8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EDAC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83</w:t>
            </w:r>
          </w:p>
        </w:tc>
      </w:tr>
      <w:tr w:rsidR="007A27A2" w:rsidRPr="004E1616" w14:paraId="08C414E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994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on transpor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B71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Gene 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C98B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O:0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068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0D4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449D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6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D18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6676213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8013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8797689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3EDD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Slc4a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BD3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</w:t>
            </w: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o/term/GO:0006811</w:t>
            </w:r>
          </w:p>
        </w:tc>
      </w:tr>
      <w:tr w:rsidR="007A27A2" w:rsidRPr="004E1616" w14:paraId="3F5E6EC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35F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nervous system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4393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EBD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39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B706B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4A67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3FFA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0090899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4EE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198281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FEA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568B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399</w:t>
            </w:r>
          </w:p>
        </w:tc>
      </w:tr>
      <w:tr w:rsidR="007A27A2" w:rsidRPr="004E1616" w14:paraId="2CF86A6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D64C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tracellular signal 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0B40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79384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55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E521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CE2F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6F4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2968254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6DF0C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4595083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B5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psb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5C58C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5556</w:t>
            </w:r>
          </w:p>
        </w:tc>
      </w:tr>
      <w:tr w:rsidR="007A27A2" w:rsidRPr="004E1616" w14:paraId="13F8D1A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76D8D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gative regulation of transcription, DNA-depend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29C8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BCCDF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4589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F5B1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606D3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0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B07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6903052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E503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8826091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94F4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2970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45892</w:t>
            </w:r>
          </w:p>
        </w:tc>
      </w:tr>
      <w:tr w:rsidR="007A27A2" w:rsidRPr="004E1616" w14:paraId="47F1145D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623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oly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77F18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38E83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65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F2CC7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AB6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4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E6C5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3610956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EDCC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470369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7DD3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am15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D44B1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6508</w:t>
            </w:r>
          </w:p>
        </w:tc>
      </w:tr>
      <w:tr w:rsidR="007A27A2" w:rsidRPr="004E1616" w14:paraId="5B9CC49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1A5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ell differen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B2ED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FB0E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301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2C23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0D30E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7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D803A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6589187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CF720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7337940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1807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FAE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30154</w:t>
            </w:r>
          </w:p>
        </w:tc>
      </w:tr>
      <w:tr w:rsidR="007A27A2" w:rsidRPr="004E1616" w14:paraId="5275066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FDC82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ulticellular organismal develop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B2B6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D403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2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5A5D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3E5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F22EF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9348145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C25C8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9689523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465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rp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16BE5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275</w:t>
            </w:r>
          </w:p>
        </w:tc>
      </w:tr>
      <w:tr w:rsidR="007A27A2" w:rsidRPr="004E1616" w14:paraId="60709CC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4ACC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ignal transdu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7A67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A419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O:00071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53576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0DCA9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E35B5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9689523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F3352" w14:textId="77777777" w:rsidR="004E1616" w:rsidRPr="004E1616" w:rsidRDefault="004E1616" w:rsidP="004E1616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99689523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0D770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5A6E6" w14:textId="77777777" w:rsidR="004E1616" w:rsidRPr="004E1616" w:rsidRDefault="004E1616" w:rsidP="004E161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amigo.geneontology.org/amigo/term/GO:0007165</w:t>
            </w:r>
          </w:p>
        </w:tc>
      </w:tr>
    </w:tbl>
    <w:p w14:paraId="0A2C4A6B" w14:textId="2EDA2332" w:rsidR="004E1616" w:rsidRDefault="004E1616">
      <w:pPr>
        <w:rPr>
          <w:rFonts w:ascii="Times New Roman" w:hAnsi="Times New Roman" w:cs="Times New Roman"/>
          <w:szCs w:val="21"/>
        </w:rPr>
      </w:pPr>
    </w:p>
    <w:p w14:paraId="0184FAA0" w14:textId="658F8E36" w:rsidR="007A27A2" w:rsidRDefault="007A27A2">
      <w:pPr>
        <w:rPr>
          <w:rFonts w:ascii="Times New Roman" w:hAnsi="Times New Roman" w:cs="Times New Roman"/>
          <w:szCs w:val="21"/>
        </w:rPr>
      </w:pPr>
    </w:p>
    <w:p w14:paraId="4F4F8F66" w14:textId="3A3D22EF" w:rsidR="007A27A2" w:rsidRDefault="007A27A2">
      <w:pPr>
        <w:rPr>
          <w:rFonts w:ascii="Times New Roman" w:hAnsi="Times New Roman" w:cs="Times New Roman"/>
          <w:szCs w:val="21"/>
        </w:rPr>
      </w:pPr>
    </w:p>
    <w:p w14:paraId="5671ED5C" w14:textId="6BABC7A6" w:rsidR="007A27A2" w:rsidRDefault="007A27A2">
      <w:pPr>
        <w:rPr>
          <w:rFonts w:ascii="Times New Roman" w:hAnsi="Times New Roman" w:cs="Times New Roman"/>
          <w:szCs w:val="21"/>
        </w:rPr>
      </w:pPr>
    </w:p>
    <w:p w14:paraId="3817145B" w14:textId="6874B402" w:rsidR="007A27A2" w:rsidRDefault="007A27A2">
      <w:pPr>
        <w:rPr>
          <w:rFonts w:ascii="Times New Roman" w:hAnsi="Times New Roman" w:cs="Times New Roman"/>
          <w:szCs w:val="21"/>
        </w:rPr>
      </w:pPr>
    </w:p>
    <w:p w14:paraId="602A9F78" w14:textId="5E34AA44" w:rsidR="007A27A2" w:rsidRDefault="007A27A2">
      <w:pPr>
        <w:rPr>
          <w:rFonts w:ascii="Times New Roman" w:hAnsi="Times New Roman" w:cs="Times New Roman"/>
          <w:szCs w:val="21"/>
        </w:rPr>
      </w:pPr>
    </w:p>
    <w:p w14:paraId="2574CD38" w14:textId="0CF1A102" w:rsidR="007A27A2" w:rsidRDefault="007A27A2">
      <w:pPr>
        <w:rPr>
          <w:rFonts w:ascii="Times New Roman" w:hAnsi="Times New Roman" w:cs="Times New Roman"/>
          <w:szCs w:val="21"/>
        </w:rPr>
      </w:pPr>
    </w:p>
    <w:p w14:paraId="2CBA7E07" w14:textId="0981A425" w:rsidR="007A27A2" w:rsidRDefault="007A27A2">
      <w:pPr>
        <w:rPr>
          <w:rFonts w:ascii="Times New Roman" w:hAnsi="Times New Roman" w:cs="Times New Roman"/>
          <w:szCs w:val="21"/>
        </w:rPr>
      </w:pPr>
    </w:p>
    <w:p w14:paraId="4D82CB80" w14:textId="2DC5BFD9" w:rsidR="007A27A2" w:rsidRDefault="007A27A2">
      <w:pPr>
        <w:rPr>
          <w:rFonts w:ascii="Times New Roman" w:hAnsi="Times New Roman" w:cs="Times New Roman"/>
          <w:szCs w:val="21"/>
        </w:rPr>
      </w:pPr>
    </w:p>
    <w:p w14:paraId="165DB336" w14:textId="23B0EE1E" w:rsidR="007A27A2" w:rsidRDefault="007A27A2">
      <w:pPr>
        <w:rPr>
          <w:rFonts w:ascii="Times New Roman" w:hAnsi="Times New Roman" w:cs="Times New Roman"/>
          <w:szCs w:val="21"/>
        </w:rPr>
      </w:pPr>
    </w:p>
    <w:p w14:paraId="55ABC406" w14:textId="398BECD4" w:rsidR="007A27A2" w:rsidRDefault="007A27A2">
      <w:pPr>
        <w:rPr>
          <w:rFonts w:ascii="Times New Roman" w:hAnsi="Times New Roman" w:cs="Times New Roman"/>
          <w:szCs w:val="21"/>
        </w:rPr>
      </w:pPr>
    </w:p>
    <w:p w14:paraId="480941E7" w14:textId="2632204C" w:rsidR="007A27A2" w:rsidRDefault="007A27A2">
      <w:pPr>
        <w:rPr>
          <w:rFonts w:ascii="Times New Roman" w:hAnsi="Times New Roman" w:cs="Times New Roman"/>
          <w:szCs w:val="21"/>
        </w:rPr>
      </w:pPr>
    </w:p>
    <w:p w14:paraId="6C0DD43B" w14:textId="6993C65B" w:rsidR="007A27A2" w:rsidRDefault="007A27A2">
      <w:pPr>
        <w:rPr>
          <w:rFonts w:ascii="Times New Roman" w:hAnsi="Times New Roman" w:cs="Times New Roman"/>
          <w:szCs w:val="21"/>
        </w:rPr>
      </w:pPr>
    </w:p>
    <w:p w14:paraId="652D72B0" w14:textId="1B95BDC7" w:rsidR="007A27A2" w:rsidRDefault="007A27A2">
      <w:pPr>
        <w:rPr>
          <w:rFonts w:ascii="Times New Roman" w:hAnsi="Times New Roman" w:cs="Times New Roman"/>
          <w:szCs w:val="21"/>
        </w:rPr>
      </w:pPr>
    </w:p>
    <w:p w14:paraId="5A9E4E16" w14:textId="0626972F" w:rsidR="007A27A2" w:rsidRDefault="007A27A2">
      <w:pPr>
        <w:rPr>
          <w:rFonts w:ascii="Times New Roman" w:hAnsi="Times New Roman" w:cs="Times New Roman"/>
          <w:szCs w:val="21"/>
        </w:rPr>
      </w:pPr>
    </w:p>
    <w:p w14:paraId="11829CDA" w14:textId="5AC80234" w:rsidR="007A27A2" w:rsidRDefault="007A27A2">
      <w:pPr>
        <w:rPr>
          <w:rFonts w:ascii="Times New Roman" w:hAnsi="Times New Roman" w:cs="Times New Roman"/>
          <w:szCs w:val="21"/>
        </w:rPr>
      </w:pPr>
    </w:p>
    <w:p w14:paraId="460968C5" w14:textId="72052C46" w:rsidR="007A27A2" w:rsidRDefault="007A27A2">
      <w:pPr>
        <w:rPr>
          <w:rFonts w:ascii="Times New Roman" w:hAnsi="Times New Roman" w:cs="Times New Roman"/>
          <w:szCs w:val="21"/>
        </w:rPr>
      </w:pPr>
    </w:p>
    <w:p w14:paraId="4B806A0C" w14:textId="18712880" w:rsidR="007A27A2" w:rsidRDefault="007A27A2">
      <w:pPr>
        <w:rPr>
          <w:rFonts w:ascii="Times New Roman" w:hAnsi="Times New Roman" w:cs="Times New Roman"/>
          <w:szCs w:val="21"/>
        </w:rPr>
      </w:pPr>
    </w:p>
    <w:p w14:paraId="482B7DAF" w14:textId="47816B7B" w:rsidR="007A27A2" w:rsidRDefault="007A27A2">
      <w:pPr>
        <w:rPr>
          <w:rFonts w:ascii="Times New Roman" w:hAnsi="Times New Roman" w:cs="Times New Roman"/>
          <w:szCs w:val="21"/>
        </w:rPr>
      </w:pPr>
    </w:p>
    <w:p w14:paraId="4B051D68" w14:textId="1E4602D0" w:rsidR="007A27A2" w:rsidRDefault="007A27A2">
      <w:pPr>
        <w:rPr>
          <w:rFonts w:ascii="Times New Roman" w:hAnsi="Times New Roman" w:cs="Times New Roman"/>
          <w:szCs w:val="21"/>
        </w:rPr>
      </w:pPr>
    </w:p>
    <w:p w14:paraId="7EE6ABD7" w14:textId="0B2DC438" w:rsidR="007A27A2" w:rsidRDefault="007A27A2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KEGG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pathway</w:t>
      </w:r>
    </w:p>
    <w:p w14:paraId="375EEA5C" w14:textId="4F518BA3" w:rsidR="007A27A2" w:rsidRDefault="007A27A2">
      <w:pPr>
        <w:rPr>
          <w:rFonts w:ascii="Times New Roman" w:hAnsi="Times New Roman" w:cs="Times New Roman"/>
          <w:szCs w:val="21"/>
        </w:rPr>
      </w:pPr>
    </w:p>
    <w:tbl>
      <w:tblPr>
        <w:tblW w:w="13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709"/>
        <w:gridCol w:w="992"/>
        <w:gridCol w:w="1417"/>
        <w:gridCol w:w="1418"/>
        <w:gridCol w:w="1984"/>
        <w:gridCol w:w="1560"/>
        <w:gridCol w:w="3321"/>
      </w:tblGrid>
      <w:tr w:rsidR="007A27A2" w:rsidRPr="004E1616" w14:paraId="14956FCB" w14:textId="77777777" w:rsidTr="00FD5778">
        <w:trPr>
          <w:trHeight w:val="332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14:paraId="7A42BED5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#Ter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9FEC42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Database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B379BFC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67DDB4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nput number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EB0FCFD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Background numbe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6E62B0A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P-Value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70DC9CB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Corrected P-Value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7033C32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Input</w:t>
            </w:r>
          </w:p>
        </w:tc>
        <w:tc>
          <w:tcPr>
            <w:tcW w:w="3321" w:type="dxa"/>
            <w:shd w:val="clear" w:color="auto" w:fill="auto"/>
            <w:noWrap/>
            <w:vAlign w:val="center"/>
            <w:hideMark/>
          </w:tcPr>
          <w:p w14:paraId="522946FE" w14:textId="77777777" w:rsidR="007A27A2" w:rsidRPr="004E1616" w:rsidRDefault="007A27A2" w:rsidP="00FD5778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4E1616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Cs w:val="21"/>
              </w:rPr>
              <w:t>Hyperlink</w:t>
            </w:r>
          </w:p>
        </w:tc>
      </w:tr>
      <w:tr w:rsidR="007A27A2" w:rsidRPr="007A27A2" w14:paraId="7FC0A5A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4EB8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tabolic pathway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D50D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3596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11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932E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1F51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8B1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0819296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6C44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E0F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Ppap2c|Dhrs3|Inpp4a|Tcirg1|Agpat3|A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ot8|Nt5m|Ldha|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EDB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ttp://www.genome.jp/kegg-bin/show_pathway?mmu01100/mmu:28169%09red/mmu:27060%09red/mmu:1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6828%09red/mmu:103850%09red/mmu:50784%09red/mmu:170789%09red/mmu:11949%09red/mmu:269180%09red/mmu:71883%09red/mmu:20148%09red</w:t>
            </w:r>
          </w:p>
        </w:tc>
      </w:tr>
      <w:tr w:rsidR="007A27A2" w:rsidRPr="007A27A2" w14:paraId="1762FC7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F9EE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yruvat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0F13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1D1B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6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6A4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1C9C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F88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001756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75C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67D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aghl|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B78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620/mmu:68977%09red/mmu:16828%09red</w:t>
            </w:r>
          </w:p>
        </w:tc>
      </w:tr>
      <w:tr w:rsidR="007A27A2" w:rsidRPr="007A27A2" w14:paraId="59128D7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BC76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ycerolipid</w:t>
            </w:r>
            <w:proofErr w:type="spellEnd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CBAE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A90D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5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2B9E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D4A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8552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17367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689F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6ED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|Agpat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06C2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561/mmu:28169%09red/mmu:50784%09red</w:t>
            </w:r>
          </w:p>
        </w:tc>
      </w:tr>
      <w:tr w:rsidR="007A27A2" w:rsidRPr="007A27A2" w14:paraId="03F08C9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9813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Ubiquinone and other terpenoid-quinone biosynth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E1DC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9212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1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8AD8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6EDC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2F2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3578144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BDE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B557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q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A6F6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130/mmu:71883%09red</w:t>
            </w:r>
          </w:p>
        </w:tc>
      </w:tr>
      <w:tr w:rsidR="007A27A2" w:rsidRPr="007A27A2" w14:paraId="52EA5D9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9CA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ycerophospholipid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D838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C5E8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5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29A7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C76A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0A6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4273413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92FE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F1E2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|Agpat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E18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564/mmu:28169%09red/mmu:50784%09red</w:t>
            </w:r>
          </w:p>
        </w:tc>
      </w:tr>
      <w:tr w:rsidR="007A27A2" w:rsidRPr="007A27A2" w14:paraId="69A8E6E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B9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oll-like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59F6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12F2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B957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1879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C714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155005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238B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680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A55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20/mmu:56489%09red/mmu:26396%09red</w:t>
            </w:r>
          </w:p>
        </w:tc>
      </w:tr>
      <w:tr w:rsidR="007A27A2" w:rsidRPr="007A27A2" w14:paraId="1FD25E0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FC5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imary bile acid biosynth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74AF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44F0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1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9BE0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DD2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BFDC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566550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828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6050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ot8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AC55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120/mmu:170789%09red</w:t>
            </w:r>
          </w:p>
        </w:tc>
      </w:tr>
      <w:tr w:rsidR="007A27A2" w:rsidRPr="007A27A2" w14:paraId="28F712B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CD7F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HIF-1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6719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019D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0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86E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11DE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A8D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61934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621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127F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Ldh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6863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066/mmu:16828%09red/mmu:26396%09red</w:t>
            </w:r>
          </w:p>
        </w:tc>
      </w:tr>
      <w:tr w:rsidR="007A27A2" w:rsidRPr="007A27A2" w14:paraId="745BAF2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6D0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icroRNAs in 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521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1641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9A13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BAE0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089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7248179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6CF6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FFCB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Hnrnpk|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DA41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06/mmu:15387%09red/mmu:26396%09red/mmu:12505%09red</w:t>
            </w:r>
          </w:p>
        </w:tc>
      </w:tr>
      <w:tr w:rsidR="007A27A2" w:rsidRPr="007A27A2" w14:paraId="7C1A2FE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BA9D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atty acid elong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ED18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8113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0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92C2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048A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0497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38106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64C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9D42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cr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CA17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062/mmu:106529%09red</w:t>
            </w:r>
          </w:p>
        </w:tc>
      </w:tr>
      <w:tr w:rsidR="007A27A2" w:rsidRPr="007A27A2" w14:paraId="69BC483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DD36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Oxidative phosphoryl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8F0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CD8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1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6049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BD5B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05A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677559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E9D8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ED63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C7AB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190/mmu:27060%09red/mmu:11949%09red</w:t>
            </w:r>
          </w:p>
        </w:tc>
      </w:tr>
      <w:tr w:rsidR="007A27A2" w:rsidRPr="007A27A2" w14:paraId="1CD8EEE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7DB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iosynthesis of unsaturated fatty acid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2822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75C7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10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523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CDE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232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8715172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4E35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22A1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cr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68C8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1040/mmu:106529%09red</w:t>
            </w:r>
          </w:p>
        </w:tc>
      </w:tr>
      <w:tr w:rsidR="007A27A2" w:rsidRPr="007A27A2" w14:paraId="5175388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1FD0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asl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562C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D5E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C59C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175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DA9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006770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6DF9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BC2A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2A2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2/mmu:56489%09red/mmu:170770%09red</w:t>
            </w:r>
          </w:p>
        </w:tc>
      </w:tr>
      <w:tr w:rsidR="007A27A2" w:rsidRPr="007A27A2" w14:paraId="443B653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6C5F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ollecting duct acid secre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5B20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AB45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6D1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A6AF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579F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379865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5CF9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A27F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C844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66/mmu:27060%09red</w:t>
            </w:r>
          </w:p>
        </w:tc>
      </w:tr>
      <w:tr w:rsidR="007A27A2" w:rsidRPr="007A27A2" w14:paraId="7D52C90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5FAF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patitis 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B53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7021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89AB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BD8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A276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09902739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75C7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2E90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2299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1/mmu:56489%09red/mmu:26396%09red</w:t>
            </w:r>
          </w:p>
        </w:tc>
      </w:tr>
      <w:tr w:rsidR="007A27A2" w:rsidRPr="007A27A2" w14:paraId="3272619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78B8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Thyroid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FABE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KEGG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2A73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52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6C5B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B254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269D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039897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39E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4885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E821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w_pathway?mmu05216/mmu:26396%09red</w:t>
            </w:r>
          </w:p>
        </w:tc>
      </w:tr>
      <w:tr w:rsidR="007A27A2" w:rsidRPr="007A27A2" w14:paraId="168ECD5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6832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Nicotinate and nicotinamid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F3F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73C4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7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043F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B275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1876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695297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36C5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0A9E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t5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33B1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760/mmu:103850%09red</w:t>
            </w:r>
          </w:p>
        </w:tc>
      </w:tr>
      <w:tr w:rsidR="007A27A2" w:rsidRPr="007A27A2" w14:paraId="5CC9304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7DF8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panoat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78AA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FC4B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6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B7A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A38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FE5C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695297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252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096B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3C77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640/mmu:16828%09red</w:t>
            </w:r>
          </w:p>
        </w:tc>
      </w:tr>
      <w:tr w:rsidR="007A27A2" w:rsidRPr="007A27A2" w14:paraId="759930D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BE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ippo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DA25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A356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3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A10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1B05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6937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094003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C82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208C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ead1|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DCA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390/mmu:21676%09red/mmu:170770%09red</w:t>
            </w:r>
          </w:p>
        </w:tc>
      </w:tr>
      <w:tr w:rsidR="007A27A2" w:rsidRPr="007A27A2" w14:paraId="1F8E032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35BB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ion diseas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F49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F298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0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877C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9054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C872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1992332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8CD0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DC5A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38DA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020/mmu:26396%09red</w:t>
            </w:r>
          </w:p>
        </w:tc>
      </w:tr>
      <w:tr w:rsidR="007A27A2" w:rsidRPr="007A27A2" w14:paraId="24DE9B5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CC87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in processing in endoplasmic reticul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24A8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1EEB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4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FBBD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7283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F77E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48757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8180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DF4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aja1|Hyou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65D8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41/mmu:15502%09red/mmu:12282%09red</w:t>
            </w:r>
          </w:p>
        </w:tc>
      </w:tr>
      <w:tr w:rsidR="007A27A2" w:rsidRPr="007A27A2" w14:paraId="5ABFF4F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A6B9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fluenza 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4E6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FECF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528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5425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DCA2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730376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4B3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FE31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Ikbke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795F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4/mmu:56489%09red/mmu:26396%09red</w:t>
            </w:r>
          </w:p>
        </w:tc>
      </w:tr>
      <w:tr w:rsidR="007A27A2" w:rsidRPr="007A27A2" w14:paraId="7614C3F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4E32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ysteine and methionin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BE11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A5A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2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A86C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25AD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3A0F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2953183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288F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E4F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D0A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270/mmu:16828%09red</w:t>
            </w:r>
          </w:p>
        </w:tc>
      </w:tr>
      <w:tr w:rsidR="007A27A2" w:rsidRPr="007A27A2" w14:paraId="2E65DAB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06B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Bladder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542D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KEGG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5B0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521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E65E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9000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2D89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271216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271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3AE1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A65F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w_pathway?mmu05219/mmu:26396%09red</w:t>
            </w:r>
          </w:p>
        </w:tc>
      </w:tr>
      <w:tr w:rsidR="007A27A2" w:rsidRPr="007A27A2" w14:paraId="6BD28FD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57F2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at digestion and absorp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C6DC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97B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4AC8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AC21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64C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588130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65F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35A4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AE2F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75/mmu:50784%09red</w:t>
            </w:r>
          </w:p>
        </w:tc>
      </w:tr>
      <w:tr w:rsidR="007A27A2" w:rsidRPr="007A27A2" w14:paraId="18BDB3C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466E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ther lipid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3A7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97D3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5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57C7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5117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BE1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3903929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8A3F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2CB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F46D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565/mmu:50784%09red</w:t>
            </w:r>
          </w:p>
        </w:tc>
      </w:tr>
      <w:tr w:rsidR="007A27A2" w:rsidRPr="007A27A2" w14:paraId="4F4EF33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75F1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untington's disea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7E83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497A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0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A4C9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FB4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8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A91C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4086022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6C90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97B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|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836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016/mmu:11949%09red/mmu:170770%09red</w:t>
            </w:r>
          </w:p>
        </w:tc>
      </w:tr>
      <w:tr w:rsidR="007A27A2" w:rsidRPr="007A27A2" w14:paraId="7287D5B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560C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sal transcription facto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2C9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1CAE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302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24B0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5F59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C2AE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56046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5BEF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C2A0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302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3022/mmu:23894%09red</w:t>
            </w:r>
          </w:p>
        </w:tc>
      </w:tr>
      <w:tr w:rsidR="007A27A2" w:rsidRPr="007A27A2" w14:paraId="1AC84DD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F3C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ucleotide excision repai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FA5C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6873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34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72B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DA2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8BD2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5156046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D3B9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4C39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02B4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3420/mmu:23894%09red</w:t>
            </w:r>
          </w:p>
        </w:tc>
      </w:tr>
      <w:tr w:rsidR="007A27A2" w:rsidRPr="007A27A2" w14:paraId="6BE6365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EA97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phingolipid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7FFD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EAB2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6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7EA8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D193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4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CC9C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083607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530E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2F44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2FFA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600/mmu:50784%09red</w:t>
            </w:r>
          </w:p>
        </w:tc>
      </w:tr>
      <w:tr w:rsidR="007A27A2" w:rsidRPr="007A27A2" w14:paraId="02B0F18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91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rpes simplex infe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8BC9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6AC5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F53A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8649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8B10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6886069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D2DA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CD85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|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3C9C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8/mmu:56489%09red/mmu:15387%09red</w:t>
            </w:r>
          </w:p>
        </w:tc>
      </w:tr>
      <w:tr w:rsidR="007A27A2" w:rsidRPr="007A27A2" w14:paraId="371D757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D7EE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ndometrial 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B82F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72E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2E9F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6ACD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23C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30517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625D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8AC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8220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13/mmu:26396%09red</w:t>
            </w:r>
          </w:p>
        </w:tc>
      </w:tr>
      <w:tr w:rsidR="007A27A2" w:rsidRPr="007A27A2" w14:paraId="1BBF520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09F7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anconi anemia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353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6A86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34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827D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DB04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BA8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7305176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4A69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8A46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310003H01Rik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72B2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3460/mmu:71885%09red</w:t>
            </w:r>
          </w:p>
        </w:tc>
      </w:tr>
      <w:tr w:rsidR="007A27A2" w:rsidRPr="007A27A2" w14:paraId="03FF48B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BC99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on-small cell lung 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6BE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C37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9067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148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0139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21009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CE57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CF7D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D414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23/mmu:26396%09red</w:t>
            </w:r>
          </w:p>
        </w:tc>
      </w:tr>
      <w:tr w:rsidR="007A27A2" w:rsidRPr="007A27A2" w14:paraId="6F1DBC8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6812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gulation of actin cytoskelet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B71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DEC5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8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15AC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3E6C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1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8FE0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717277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6A3B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48F4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8ABA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810/mmu:108100%09red/mmu:26396%09red</w:t>
            </w:r>
          </w:p>
        </w:tc>
      </w:tr>
      <w:tr w:rsidR="007A27A2" w:rsidRPr="007A27A2" w14:paraId="2758A9A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238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ute myeloid leukem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D59B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6B3D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F19F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520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5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D91D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880807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15FD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5A5E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B362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21/mmu:26396%09red</w:t>
            </w:r>
          </w:p>
        </w:tc>
      </w:tr>
      <w:tr w:rsidR="007A27A2" w:rsidRPr="007A27A2" w14:paraId="486B783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1CD8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ytosolic DNA-sens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932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BD97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3C72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4A8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5218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991415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4CA5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3DE5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6D02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23/mmu:56489%09red</w:t>
            </w:r>
          </w:p>
        </w:tc>
      </w:tr>
      <w:tr w:rsidR="007A27A2" w:rsidRPr="007A27A2" w14:paraId="13BAF61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014A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ositol phosphat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EEE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639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5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6BA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CB5D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7BA7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991415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A23A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9A2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pp4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C35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562/mmu:269180%09red</w:t>
            </w:r>
          </w:p>
        </w:tc>
      </w:tr>
      <w:tr w:rsidR="007A27A2" w:rsidRPr="007A27A2" w14:paraId="1182C07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B83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ong-term depres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8BFC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0D61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7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1B95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5D6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B281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19991415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E73C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D006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41D3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730/mmu:26396%09red</w:t>
            </w:r>
          </w:p>
        </w:tc>
      </w:tr>
      <w:tr w:rsidR="007A27A2" w:rsidRPr="007A27A2" w14:paraId="53E0EE7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E99A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Viral carcin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88DC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2FDE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36A2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B13F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A738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04353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D8B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D843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tf2h2|Hnrnpk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ABE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03/mmu:15387%09red/mmu:23894%09red</w:t>
            </w:r>
          </w:p>
        </w:tc>
      </w:tr>
      <w:tr w:rsidR="007A27A2" w:rsidRPr="007A27A2" w14:paraId="73EB6899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A6AB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teoglycans in 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C832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09AD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0520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0962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0A0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4560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043536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6664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E69B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|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9721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05/mmu:26396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%09red/mmu:12505%09red</w:t>
            </w:r>
          </w:p>
        </w:tc>
      </w:tr>
      <w:tr w:rsidR="007A27A2" w:rsidRPr="007A27A2" w14:paraId="410BEED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899E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Synaptic vesicle cycl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61E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8AD3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7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AAEF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7F1B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17A4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284646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226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769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2B9B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721/mmu:27060%09red</w:t>
            </w:r>
          </w:p>
        </w:tc>
      </w:tr>
      <w:tr w:rsidR="007A27A2" w:rsidRPr="007A27A2" w14:paraId="242010D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7431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VEGF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69D8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36C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3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A4D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3A95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60C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0284646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41EF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4A27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902E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370/mmu:26396%09red</w:t>
            </w:r>
          </w:p>
        </w:tc>
      </w:tr>
      <w:tr w:rsidR="007A27A2" w:rsidRPr="007A27A2" w14:paraId="45F295E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A3D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ycolysis / Glucone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3DDC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B69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9DD1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204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680E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44725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B301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017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dha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DF7A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010/mmu:16828%09red</w:t>
            </w:r>
          </w:p>
        </w:tc>
      </w:tr>
      <w:tr w:rsidR="007A27A2" w:rsidRPr="007A27A2" w14:paraId="0C2CCF9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D059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lio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C9A2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55E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7792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CA5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38C5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1447254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C63D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EEE6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D6B5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14/mmu:26396%09red</w:t>
            </w:r>
          </w:p>
        </w:tc>
      </w:tr>
      <w:tr w:rsidR="007A27A2" w:rsidRPr="007A27A2" w14:paraId="5E511FA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4908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Long-term potenti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A29A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C702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7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7D13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787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7D03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0224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AA28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A97E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3020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720/mmu:26396%09red</w:t>
            </w:r>
          </w:p>
        </w:tc>
      </w:tr>
      <w:tr w:rsidR="007A27A2" w:rsidRPr="007A27A2" w14:paraId="3CF6A85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83F7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nal cell carcino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733A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B12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A58C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C667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3C87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0224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198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296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B9BD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11/mmu:26396%09red</w:t>
            </w:r>
          </w:p>
        </w:tc>
      </w:tr>
      <w:tr w:rsidR="007A27A2" w:rsidRPr="007A27A2" w14:paraId="3E2DF25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55A5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IG-I-like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786A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6C19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2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C90E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7EE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732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08477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6AD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5CBD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DC1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22/mmu:56489%09red</w:t>
            </w:r>
          </w:p>
        </w:tc>
      </w:tr>
      <w:tr w:rsidR="007A27A2" w:rsidRPr="007A27A2" w14:paraId="2E3BB87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5E6A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53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EEE6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062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15E6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E9E3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8317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308477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96B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E22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bc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6991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15/mmu:170770%09red</w:t>
            </w:r>
          </w:p>
        </w:tc>
      </w:tr>
      <w:tr w:rsidR="007A27A2" w:rsidRPr="007A27A2" w14:paraId="35CEB8A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5E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Fc epsilon RI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4CE9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5605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D2D3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C786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34CE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2877567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9F2B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1245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BA03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64/mmu:26396%09red</w:t>
            </w:r>
          </w:p>
        </w:tc>
      </w:tr>
      <w:tr w:rsidR="007A27A2" w:rsidRPr="007A27A2" w14:paraId="4CA715B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D9DA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lano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5911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C0A8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1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BC6F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CABE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A886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160604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034C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4BFA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A61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18/mmu:26396%09red</w:t>
            </w:r>
          </w:p>
        </w:tc>
      </w:tr>
      <w:tr w:rsidR="007A27A2" w:rsidRPr="007A27A2" w14:paraId="5BE2146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A082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rolactin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833E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C46C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38DD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64E1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D84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723681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7D2B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A6FB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DDA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17/mmu:26396%09red</w:t>
            </w:r>
          </w:p>
        </w:tc>
      </w:tr>
      <w:tr w:rsidR="007A27A2" w:rsidRPr="007A27A2" w14:paraId="5936D23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502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hronic myeloid leukem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7E4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20D4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6D4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5E5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FAC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3723681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1C56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00EF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AD2D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20/mmu:26396%09red</w:t>
            </w:r>
          </w:p>
        </w:tc>
      </w:tr>
      <w:tr w:rsidR="007A27A2" w:rsidRPr="007A27A2" w14:paraId="23A5ADC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BD24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dherens</w:t>
            </w:r>
            <w:proofErr w:type="spellEnd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jun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F24D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542A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5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A750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6E0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E06F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003727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EDD9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7E73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iap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D80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520/mmu:108100%09red</w:t>
            </w:r>
          </w:p>
        </w:tc>
      </w:tr>
      <w:tr w:rsidR="007A27A2" w:rsidRPr="007A27A2" w14:paraId="00B65E0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99E4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 cell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955C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D245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7DE0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E2DE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4C67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282783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DEC1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6FEA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284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62/mmu:26396%09red</w:t>
            </w:r>
          </w:p>
        </w:tc>
      </w:tr>
      <w:tr w:rsidR="007A27A2" w:rsidRPr="007A27A2" w14:paraId="4FFD197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1AAD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Bacterial invasion of epithelial cell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35CA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6510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612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16A6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B164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456085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38CF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3EFB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ept9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12A3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00/mmu:53860%09red</w:t>
            </w:r>
          </w:p>
        </w:tc>
      </w:tr>
      <w:tr w:rsidR="007A27A2" w:rsidRPr="007A27A2" w14:paraId="17D4A71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6E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eroxis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8CCA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0EE8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772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D3C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4A92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66332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FC8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C7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cot8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140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46/mmu:170789%09red</w:t>
            </w:r>
          </w:p>
        </w:tc>
      </w:tr>
      <w:tr w:rsidR="007A27A2" w:rsidRPr="007A27A2" w14:paraId="1062CED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9EC1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hosphatidylinositol signaling syste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277E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F0E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0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03CB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6198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EDAF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566332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3731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3E9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pp4a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1144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070/mmu:269180%09red</w:t>
            </w:r>
          </w:p>
        </w:tc>
      </w:tr>
      <w:tr w:rsidR="007A27A2" w:rsidRPr="007A27A2" w14:paraId="71667D0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568A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heumatoid arthrit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C3C5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8FA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3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8AD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3B16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A3DE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6479985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725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8E1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F907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323/mmu:27060%09red</w:t>
            </w:r>
          </w:p>
        </w:tc>
      </w:tr>
      <w:tr w:rsidR="007A27A2" w:rsidRPr="007A27A2" w14:paraId="405F1B8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DD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matopoietic cell lineag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6E4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4CBA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667B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B66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3DFA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28800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870D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0FF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45B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40/mmu:12505%09red</w:t>
            </w:r>
          </w:p>
        </w:tc>
      </w:tr>
      <w:tr w:rsidR="007A27A2" w:rsidRPr="007A27A2" w14:paraId="4C4F249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03C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Retinol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9F5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B833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8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6EA1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05FC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66DA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28800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A0AF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2A6E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hrs3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8CBC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830/mmu:20148%09red</w:t>
            </w:r>
          </w:p>
        </w:tc>
      </w:tr>
      <w:tr w:rsidR="007A27A2" w:rsidRPr="007A27A2" w14:paraId="2722B8D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28F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CM-receptor intera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E83F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9491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5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6A1B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F4E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EDCD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28800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B45E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490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43C1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512/mmu:12505%09red</w:t>
            </w:r>
          </w:p>
        </w:tc>
      </w:tr>
      <w:tr w:rsidR="007A27A2" w:rsidRPr="007A27A2" w14:paraId="69A6315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9F28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rbB</w:t>
            </w:r>
            <w:proofErr w:type="spellEnd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B4BB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4776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0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C48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3D49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FA07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28800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AA0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2FD6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FF06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012/mmu:26396%09red</w:t>
            </w:r>
          </w:p>
        </w:tc>
      </w:tr>
      <w:tr w:rsidR="007A27A2" w:rsidRPr="007A27A2" w14:paraId="70E895B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F26C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ap jun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64A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673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5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F395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7C8E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3EB9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555433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0C76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DCCC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91E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540/mmu:26396%09red</w:t>
            </w:r>
          </w:p>
        </w:tc>
      </w:tr>
      <w:tr w:rsidR="007A27A2" w:rsidRPr="007A27A2" w14:paraId="23237D2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5B52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c gamma R-mediated phag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2667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B4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5DB4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B33E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3D6D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8219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6352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B9D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pap2c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14E3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66/mmu:50784%09red</w:t>
            </w:r>
          </w:p>
        </w:tc>
      </w:tr>
      <w:tr w:rsidR="007A27A2" w:rsidRPr="007A27A2" w14:paraId="3FFA9F3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6EA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rostate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696D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 xml:space="preserve">KEGG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5DEE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052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C04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34A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6510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8219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FE83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B676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BD9A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w_pathway?mmu05215/mmu:26396%09red</w:t>
            </w:r>
          </w:p>
        </w:tc>
      </w:tr>
      <w:tr w:rsidR="007A27A2" w:rsidRPr="007A27A2" w14:paraId="6D839DAB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9A8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GnRH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72AE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7F9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8C3C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7F6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0ED9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2782191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7528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787978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515D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410C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12/mmu:26396%09red</w:t>
            </w:r>
          </w:p>
        </w:tc>
      </w:tr>
      <w:tr w:rsidR="007A27A2" w:rsidRPr="007A27A2" w14:paraId="47FC8A6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95F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strogen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084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8EE3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6D7B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F7D3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9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3CE7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435375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3C3F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477395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2427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D61C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15/mmu:26396%09red</w:t>
            </w:r>
          </w:p>
        </w:tc>
      </w:tr>
      <w:tr w:rsidR="007A27A2" w:rsidRPr="007A27A2" w14:paraId="30D80F1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327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elanogene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8E83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2252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385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256C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60C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069165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8F91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477395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849F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1A9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16/mmu:26396%09red</w:t>
            </w:r>
          </w:p>
        </w:tc>
      </w:tr>
      <w:tr w:rsidR="007A27A2" w:rsidRPr="007A27A2" w14:paraId="6BA6AB6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79EF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yrimidin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AAA7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9B82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2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A506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AC3D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4C8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1201478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C91B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56192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ED59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t5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35F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240/mmu:103850%09red</w:t>
            </w:r>
          </w:p>
        </w:tc>
      </w:tr>
      <w:tr w:rsidR="007A27A2" w:rsidRPr="007A27A2" w14:paraId="33069B1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7F7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 cell receptor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95A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E3CB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D3D8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D811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0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1EA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2709382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EA0D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923293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D820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2B85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60/mmu:26396%09red</w:t>
            </w:r>
          </w:p>
        </w:tc>
      </w:tr>
      <w:tr w:rsidR="007A27A2" w:rsidRPr="007A27A2" w14:paraId="51600FD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80DF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NF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329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E9D3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2C55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4DF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DB3A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3204907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1ECF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1967313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D0E7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Dnm1l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07E0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68/mmu:74006%09red</w:t>
            </w:r>
          </w:p>
        </w:tc>
      </w:tr>
      <w:tr w:rsidR="007A27A2" w:rsidRPr="007A27A2" w14:paraId="43E4E35E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B71A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atural killer cell mediated cytotoxic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424B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1E69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6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7DB5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76BA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9E2F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6105076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52B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437948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68A3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1B90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650/mmu:26396%09red</w:t>
            </w:r>
          </w:p>
        </w:tc>
      </w:tr>
      <w:tr w:rsidR="007A27A2" w:rsidRPr="007A27A2" w14:paraId="3DB78180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571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eurotrophin</w:t>
            </w:r>
            <w:proofErr w:type="spellEnd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 signaling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650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KEGG PATHWA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C81B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0472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87B8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8D40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B11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6341206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78635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437948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7F7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AB46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722/mmu:26396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%09red</w:t>
            </w:r>
          </w:p>
        </w:tc>
      </w:tr>
      <w:tr w:rsidR="007A27A2" w:rsidRPr="007A27A2" w14:paraId="267BF55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FDA2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Lysos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1BF8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377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4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001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31B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C397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6576495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646B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437948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4310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8A84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42/mmu:27060%09red</w:t>
            </w:r>
          </w:p>
        </w:tc>
      </w:tr>
      <w:tr w:rsidR="007A27A2" w:rsidRPr="007A27A2" w14:paraId="641FCE3F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F229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Vascular smooth muscle contra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F69A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5015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2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0252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DB01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2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85BD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7509305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DF0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491245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4D7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6797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270/mmu:26396%09red</w:t>
            </w:r>
          </w:p>
        </w:tc>
      </w:tr>
      <w:tr w:rsidR="007A27A2" w:rsidRPr="007A27A2" w14:paraId="1E255157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8258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Spliceos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5B8D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1CEE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30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2F5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1F7B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A48F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8428896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EA2E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5415968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CF42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nrnpk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E58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3040/mmu:15387%09red</w:t>
            </w:r>
          </w:p>
        </w:tc>
      </w:tr>
      <w:tr w:rsidR="007A27A2" w:rsidRPr="007A27A2" w14:paraId="16FD9F3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E2BA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epatitis 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969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6C81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60A6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875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6A74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9335449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97F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556919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0FA4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kbke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D533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0/mmu:56489%09red</w:t>
            </w:r>
          </w:p>
        </w:tc>
      </w:tr>
      <w:tr w:rsidR="007A27A2" w:rsidRPr="007A27A2" w14:paraId="654E262A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236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arkinson's disea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DEA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B35D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0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C262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1A6B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3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501C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39560071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15C8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5569196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58F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CE7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012/mmu:11949%09red</w:t>
            </w:r>
          </w:p>
        </w:tc>
      </w:tr>
      <w:tr w:rsidR="007A27A2" w:rsidRPr="007A27A2" w14:paraId="20D551B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AFF2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Insulin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BA2E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678E8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9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90AB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DBFD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4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6F8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0891077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71CC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6513600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8DC7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60B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910/mmu:26396%09red</w:t>
            </w:r>
          </w:p>
        </w:tc>
      </w:tr>
      <w:tr w:rsidR="007A27A2" w:rsidRPr="007A27A2" w14:paraId="783B0CE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D64A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urine metabolis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C105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BF57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02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45C2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0050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ECF7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7133745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9D8D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2321566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0E1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Nt5m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7768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0230/mmu:103850%09red</w:t>
            </w:r>
          </w:p>
        </w:tc>
      </w:tr>
      <w:tr w:rsidR="007A27A2" w:rsidRPr="007A27A2" w14:paraId="57338721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A0CE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lzheimer's disea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DA27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E203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7DE23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1C90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A8D26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772186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5E90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2321566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AC0D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Atp5c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4AA3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010/mmu:11949%09red</w:t>
            </w:r>
          </w:p>
        </w:tc>
      </w:tr>
      <w:tr w:rsidR="007A27A2" w:rsidRPr="007A27A2" w14:paraId="346CDE3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3D3D4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hagos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259D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31D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455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2AF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9733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772186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69F2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2321566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4C3F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F571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45/mmu:27060%09red</w:t>
            </w:r>
          </w:p>
        </w:tc>
      </w:tr>
      <w:tr w:rsidR="007A27A2" w:rsidRPr="007A27A2" w14:paraId="043CA816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54A6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ubercul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53A2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3A12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5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98871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430E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7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6C8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48303689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343E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232899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0500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cirg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BF4D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52/mmu:27060%09red</w:t>
            </w:r>
          </w:p>
        </w:tc>
      </w:tr>
      <w:tr w:rsidR="007A27A2" w:rsidRPr="007A27A2" w14:paraId="6BD90EB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90E8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Focal adhe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E8C1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1E3D1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5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9402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3C45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0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0904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326695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CD17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02697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D510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A180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510/mmu:21894%09red</w:t>
            </w:r>
          </w:p>
        </w:tc>
      </w:tr>
      <w:tr w:rsidR="007A27A2" w:rsidRPr="007A27A2" w14:paraId="007130AC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5C56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pstein-Barr virus infe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34C0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635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A962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06EE7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B67F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4134257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1271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7281597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61A9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Cd44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D0C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9/mmu:12505%09red</w:t>
            </w:r>
          </w:p>
        </w:tc>
      </w:tr>
      <w:tr w:rsidR="007A27A2" w:rsidRPr="007A27A2" w14:paraId="1A2C8852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E9D0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Endocyto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A944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814B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1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0992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8A1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BBBE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565650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5FF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5821542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5190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Git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944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44/mmu:26431%09red</w:t>
            </w:r>
          </w:p>
        </w:tc>
      </w:tr>
      <w:tr w:rsidR="007A27A2" w:rsidRPr="007A27A2" w14:paraId="6E813298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681BD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K signaling 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C023C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71B7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4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D62F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B076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5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8F56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156421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721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366299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462E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36D9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010/mmu:26396%09red</w:t>
            </w:r>
          </w:p>
        </w:tc>
      </w:tr>
      <w:tr w:rsidR="007A27A2" w:rsidRPr="007A27A2" w14:paraId="7F698943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D62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LV-I infe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3D0F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5266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1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F92A9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A5BC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28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08B7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4629949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1F180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660823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7C9E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Tln1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B66F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166/mmu:21894%09red</w:t>
            </w:r>
          </w:p>
        </w:tc>
      </w:tr>
      <w:tr w:rsidR="007A27A2" w:rsidRPr="007A27A2" w14:paraId="4ED82035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3D26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Pathways in canc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B145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7B7B9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mu052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32E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F47B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8D25F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007044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6F7C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0849002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0D45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1352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5200/mmu:26396%09red</w:t>
            </w:r>
          </w:p>
        </w:tc>
      </w:tr>
      <w:tr w:rsidR="007A27A2" w:rsidRPr="007A27A2" w14:paraId="45B29BA4" w14:textId="77777777" w:rsidTr="007A27A2">
        <w:trPr>
          <w:trHeight w:val="332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86EEA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 xml:space="preserve">PI3K-Akt signaling 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pathw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E2CB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KEGG PATHWA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7325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mmu0415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E0D6A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4D1D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3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C0E74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3102822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4578" w14:textId="77777777" w:rsidR="007A27A2" w:rsidRPr="007A27A2" w:rsidRDefault="007A27A2" w:rsidP="007A27A2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0.73102822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CD173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Map2k2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C2636" w14:textId="77777777" w:rsidR="007A27A2" w:rsidRPr="007A27A2" w:rsidRDefault="007A27A2" w:rsidP="007A27A2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t>http://www.genome.jp/kegg-bin/show_pathway?mmu04151/mmu:26396</w:t>
            </w:r>
            <w:r w:rsidRPr="007A27A2">
              <w:rPr>
                <w:rFonts w:ascii="Times New Roman" w:eastAsia="SimSun" w:hAnsi="Times New Roman" w:cs="Times New Roman" w:hint="eastAsia"/>
                <w:color w:val="000000"/>
                <w:kern w:val="0"/>
                <w:szCs w:val="21"/>
              </w:rPr>
              <w:lastRenderedPageBreak/>
              <w:t>%09red</w:t>
            </w:r>
          </w:p>
        </w:tc>
      </w:tr>
    </w:tbl>
    <w:p w14:paraId="0666B93F" w14:textId="2DDD4EE0" w:rsidR="007A27A2" w:rsidRPr="007A27A2" w:rsidRDefault="007A27A2">
      <w:pPr>
        <w:rPr>
          <w:rFonts w:ascii="Times New Roman" w:hAnsi="Times New Roman" w:cs="Times New Roman"/>
          <w:szCs w:val="21"/>
        </w:rPr>
      </w:pPr>
    </w:p>
    <w:p w14:paraId="23316534" w14:textId="77777777" w:rsidR="007A27A2" w:rsidRPr="007A27A2" w:rsidRDefault="007A27A2">
      <w:pPr>
        <w:rPr>
          <w:rFonts w:ascii="Times New Roman" w:hAnsi="Times New Roman" w:cs="Times New Roman"/>
          <w:szCs w:val="21"/>
        </w:rPr>
      </w:pPr>
    </w:p>
    <w:sectPr w:rsidR="007A27A2" w:rsidRPr="007A27A2" w:rsidSect="004E161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32C623" w14:textId="77777777" w:rsidR="00D87978" w:rsidRDefault="00D87978" w:rsidP="004E1616">
      <w:r>
        <w:separator/>
      </w:r>
    </w:p>
  </w:endnote>
  <w:endnote w:type="continuationSeparator" w:id="0">
    <w:p w14:paraId="7382FFF1" w14:textId="77777777" w:rsidR="00D87978" w:rsidRDefault="00D87978" w:rsidP="004E1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A492CF" w14:textId="77777777" w:rsidR="00D87978" w:rsidRDefault="00D87978" w:rsidP="004E1616">
      <w:r>
        <w:separator/>
      </w:r>
    </w:p>
  </w:footnote>
  <w:footnote w:type="continuationSeparator" w:id="0">
    <w:p w14:paraId="63108233" w14:textId="77777777" w:rsidR="00D87978" w:rsidRDefault="00D87978" w:rsidP="004E16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LQwMLQ0MDEytjRV0lEKTi0uzszPAykwrAUAgMORzCwAAAA="/>
  </w:docVars>
  <w:rsids>
    <w:rsidRoot w:val="007F710E"/>
    <w:rsid w:val="004E1616"/>
    <w:rsid w:val="005B1C22"/>
    <w:rsid w:val="007A27A2"/>
    <w:rsid w:val="007F710E"/>
    <w:rsid w:val="00D8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6EBE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16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E161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E16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E1616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16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A27A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27A2"/>
    <w:rPr>
      <w:color w:val="800080"/>
      <w:u w:val="single"/>
    </w:rPr>
  </w:style>
  <w:style w:type="paragraph" w:customStyle="1" w:styleId="msonormal0">
    <w:name w:val="msonormal"/>
    <w:basedOn w:val="Normal"/>
    <w:rsid w:val="007A27A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16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E161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E16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E1616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16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A27A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27A2"/>
    <w:rPr>
      <w:color w:val="800080"/>
      <w:u w:val="single"/>
    </w:rPr>
  </w:style>
  <w:style w:type="paragraph" w:customStyle="1" w:styleId="msonormal0">
    <w:name w:val="msonormal"/>
    <w:basedOn w:val="Normal"/>
    <w:rsid w:val="007A27A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00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1</Pages>
  <Words>8012</Words>
  <Characters>45674</Characters>
  <Application>Microsoft Office Word</Application>
  <DocSecurity>0</DocSecurity>
  <Lines>380</Lines>
  <Paragraphs>107</Paragraphs>
  <ScaleCrop>false</ScaleCrop>
  <Company/>
  <LinksUpToDate>false</LinksUpToDate>
  <CharactersWithSpaces>53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Wenrui</dc:creator>
  <cp:keywords/>
  <dc:description/>
  <cp:lastModifiedBy>Badri</cp:lastModifiedBy>
  <cp:revision>3</cp:revision>
  <dcterms:created xsi:type="dcterms:W3CDTF">2020-06-25T00:50:00Z</dcterms:created>
  <dcterms:modified xsi:type="dcterms:W3CDTF">2020-12-11T05:53:00Z</dcterms:modified>
</cp:coreProperties>
</file>